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970FF" w14:textId="0EA05101" w:rsidR="00C867DD" w:rsidRPr="00C4250A" w:rsidRDefault="00C867DD" w:rsidP="00FE64F9">
      <w:pPr>
        <w:spacing w:before="100" w:beforeAutospacing="1" w:after="100" w:afterAutospacing="1" w:line="240" w:lineRule="auto"/>
        <w:outlineLvl w:val="2"/>
        <w:rPr>
          <w:rFonts w:ascii="Times New Roman" w:eastAsia="Times New Roman" w:hAnsi="Times New Roman" w:cs="Times New Roman"/>
          <w:b/>
          <w:bCs/>
          <w:sz w:val="28"/>
          <w:szCs w:val="28"/>
        </w:rPr>
      </w:pPr>
    </w:p>
    <w:p w14:paraId="35442633" w14:textId="424B1C27" w:rsidR="00C867DD" w:rsidRPr="00C4250A" w:rsidRDefault="00C867DD" w:rsidP="00C867DD">
      <w:pPr>
        <w:jc w:val="center"/>
        <w:rPr>
          <w:rFonts w:ascii="Times New Roman" w:eastAsia="Times New Roman" w:hAnsi="Times New Roman" w:cs="Times New Roman"/>
          <w:b/>
          <w:bCs/>
          <w:sz w:val="28"/>
          <w:szCs w:val="28"/>
        </w:rPr>
      </w:pPr>
      <w:r w:rsidRPr="00C4250A">
        <w:rPr>
          <w:rFonts w:ascii="Times New Roman" w:eastAsia="Times New Roman" w:hAnsi="Times New Roman" w:cs="Times New Roman"/>
          <w:b/>
          <w:bCs/>
          <w:sz w:val="28"/>
          <w:szCs w:val="28"/>
        </w:rPr>
        <w:t xml:space="preserve">Capstone Project </w:t>
      </w:r>
    </w:p>
    <w:p w14:paraId="78AE055E" w14:textId="4B4D253E" w:rsidR="00C867DD" w:rsidRPr="00C4250A" w:rsidRDefault="00DB3C50" w:rsidP="00C867DD">
      <w:pPr>
        <w:jc w:val="center"/>
        <w:rPr>
          <w:rFonts w:ascii="Times New Roman" w:eastAsia="Times New Roman" w:hAnsi="Times New Roman" w:cs="Times New Roman"/>
          <w:b/>
          <w:bCs/>
          <w:sz w:val="28"/>
          <w:szCs w:val="28"/>
        </w:rPr>
      </w:pPr>
      <w:r w:rsidRPr="00C4250A">
        <w:rPr>
          <w:rFonts w:ascii="Times New Roman" w:eastAsia="Times New Roman" w:hAnsi="Times New Roman" w:cs="Times New Roman"/>
          <w:b/>
          <w:bCs/>
          <w:sz w:val="28"/>
          <w:szCs w:val="28"/>
        </w:rPr>
        <w:t>Machine Lear</w:t>
      </w:r>
      <w:r w:rsidR="00815F52" w:rsidRPr="00C4250A">
        <w:rPr>
          <w:rFonts w:ascii="Times New Roman" w:eastAsia="Times New Roman" w:hAnsi="Times New Roman" w:cs="Times New Roman"/>
          <w:b/>
          <w:bCs/>
          <w:sz w:val="28"/>
          <w:szCs w:val="28"/>
        </w:rPr>
        <w:t>ning Engineer Nanodegree</w:t>
      </w:r>
    </w:p>
    <w:p w14:paraId="70206713" w14:textId="77777777" w:rsidR="00C867DD" w:rsidRDefault="00C867DD" w:rsidP="00C867DD">
      <w:pPr>
        <w:jc w:val="center"/>
        <w:rPr>
          <w:rFonts w:ascii="Times New Roman" w:eastAsia="Times New Roman" w:hAnsi="Times New Roman" w:cs="Times New Roman"/>
          <w:b/>
          <w:bCs/>
          <w:sz w:val="27"/>
          <w:szCs w:val="27"/>
        </w:rPr>
      </w:pPr>
    </w:p>
    <w:p w14:paraId="55F5B766" w14:textId="77777777" w:rsidR="00C4250A" w:rsidRDefault="00C4250A" w:rsidP="00C867DD">
      <w:pPr>
        <w:jc w:val="center"/>
        <w:rPr>
          <w:rFonts w:ascii="Times New Roman" w:eastAsia="Times New Roman" w:hAnsi="Times New Roman" w:cs="Times New Roman"/>
          <w:b/>
          <w:bCs/>
          <w:sz w:val="27"/>
          <w:szCs w:val="27"/>
        </w:rPr>
      </w:pPr>
    </w:p>
    <w:p w14:paraId="0F645869" w14:textId="77777777" w:rsidR="00C4250A" w:rsidRDefault="00C4250A" w:rsidP="00C867DD">
      <w:pPr>
        <w:jc w:val="center"/>
        <w:rPr>
          <w:rFonts w:ascii="Times New Roman" w:eastAsia="Times New Roman" w:hAnsi="Times New Roman" w:cs="Times New Roman"/>
          <w:b/>
          <w:bCs/>
          <w:sz w:val="27"/>
          <w:szCs w:val="27"/>
        </w:rPr>
      </w:pPr>
    </w:p>
    <w:p w14:paraId="020CD569" w14:textId="77777777" w:rsidR="00C4250A" w:rsidRDefault="00C4250A" w:rsidP="00C867DD">
      <w:pPr>
        <w:jc w:val="center"/>
        <w:rPr>
          <w:rFonts w:ascii="Times New Roman" w:eastAsia="Times New Roman" w:hAnsi="Times New Roman" w:cs="Times New Roman"/>
          <w:b/>
          <w:bCs/>
          <w:sz w:val="27"/>
          <w:szCs w:val="27"/>
        </w:rPr>
      </w:pPr>
    </w:p>
    <w:p w14:paraId="2A9DF416" w14:textId="77777777" w:rsidR="00C4250A" w:rsidRDefault="00C4250A" w:rsidP="00C867DD">
      <w:pPr>
        <w:jc w:val="center"/>
        <w:rPr>
          <w:rFonts w:ascii="Times New Roman" w:eastAsia="Times New Roman" w:hAnsi="Times New Roman" w:cs="Times New Roman"/>
          <w:b/>
          <w:bCs/>
          <w:sz w:val="27"/>
          <w:szCs w:val="27"/>
        </w:rPr>
      </w:pPr>
    </w:p>
    <w:p w14:paraId="74F5BEF2" w14:textId="6CC477FB" w:rsidR="00C4250A" w:rsidRDefault="00C4250A" w:rsidP="00C867DD">
      <w:pPr>
        <w:jc w:val="center"/>
        <w:rPr>
          <w:rFonts w:ascii="Times New Roman" w:eastAsia="Times New Roman" w:hAnsi="Times New Roman" w:cs="Times New Roman"/>
          <w:b/>
          <w:bCs/>
          <w:sz w:val="27"/>
          <w:szCs w:val="27"/>
        </w:rPr>
      </w:pPr>
    </w:p>
    <w:p w14:paraId="483BCAD3" w14:textId="77777777" w:rsidR="00760AA5" w:rsidRDefault="00760AA5" w:rsidP="00C867DD">
      <w:pPr>
        <w:jc w:val="center"/>
        <w:rPr>
          <w:rFonts w:ascii="Times New Roman" w:eastAsia="Times New Roman" w:hAnsi="Times New Roman" w:cs="Times New Roman"/>
          <w:b/>
          <w:bCs/>
          <w:sz w:val="27"/>
          <w:szCs w:val="27"/>
        </w:rPr>
      </w:pPr>
    </w:p>
    <w:p w14:paraId="399568BB" w14:textId="254E7F55" w:rsidR="00FB68F6" w:rsidRPr="00C4250A" w:rsidRDefault="00902A11" w:rsidP="00C867DD">
      <w:pPr>
        <w:jc w:val="center"/>
        <w:rPr>
          <w:rFonts w:ascii="Times New Roman" w:eastAsia="Times New Roman" w:hAnsi="Times New Roman" w:cs="Times New Roman"/>
          <w:b/>
          <w:bCs/>
          <w:sz w:val="56"/>
          <w:szCs w:val="56"/>
        </w:rPr>
      </w:pPr>
      <w:r>
        <w:rPr>
          <w:rFonts w:ascii="Times New Roman" w:eastAsia="Times New Roman" w:hAnsi="Times New Roman" w:cs="Times New Roman"/>
          <w:b/>
          <w:bCs/>
          <w:sz w:val="56"/>
          <w:szCs w:val="56"/>
        </w:rPr>
        <w:t>Toxic Comments Classification</w:t>
      </w:r>
    </w:p>
    <w:p w14:paraId="2262D493" w14:textId="77777777" w:rsidR="00FB68F6" w:rsidRDefault="00FB68F6" w:rsidP="00C867DD">
      <w:pPr>
        <w:jc w:val="center"/>
        <w:rPr>
          <w:rFonts w:ascii="Times New Roman" w:eastAsia="Times New Roman" w:hAnsi="Times New Roman" w:cs="Times New Roman"/>
          <w:b/>
          <w:bCs/>
          <w:sz w:val="27"/>
          <w:szCs w:val="27"/>
        </w:rPr>
      </w:pPr>
    </w:p>
    <w:p w14:paraId="4375AD87" w14:textId="77777777" w:rsidR="00FB68F6" w:rsidRDefault="00FB68F6" w:rsidP="00C867DD">
      <w:pPr>
        <w:jc w:val="center"/>
        <w:rPr>
          <w:rFonts w:ascii="Times New Roman" w:eastAsia="Times New Roman" w:hAnsi="Times New Roman" w:cs="Times New Roman"/>
          <w:b/>
          <w:bCs/>
          <w:sz w:val="27"/>
          <w:szCs w:val="27"/>
        </w:rPr>
      </w:pPr>
    </w:p>
    <w:p w14:paraId="4962D31F" w14:textId="77777777" w:rsidR="00FB68F6" w:rsidRDefault="00FB68F6" w:rsidP="00C867DD">
      <w:pPr>
        <w:jc w:val="center"/>
        <w:rPr>
          <w:rFonts w:ascii="Times New Roman" w:eastAsia="Times New Roman" w:hAnsi="Times New Roman" w:cs="Times New Roman"/>
          <w:b/>
          <w:bCs/>
          <w:sz w:val="27"/>
          <w:szCs w:val="27"/>
        </w:rPr>
      </w:pPr>
    </w:p>
    <w:p w14:paraId="083D60CC" w14:textId="77777777" w:rsidR="00FB68F6" w:rsidRDefault="00FB68F6" w:rsidP="00C867DD">
      <w:pPr>
        <w:jc w:val="center"/>
        <w:rPr>
          <w:rFonts w:ascii="Times New Roman" w:eastAsia="Times New Roman" w:hAnsi="Times New Roman" w:cs="Times New Roman"/>
          <w:b/>
          <w:bCs/>
          <w:sz w:val="27"/>
          <w:szCs w:val="27"/>
        </w:rPr>
      </w:pPr>
    </w:p>
    <w:p w14:paraId="4E073EB7" w14:textId="77777777" w:rsidR="00FB68F6" w:rsidRDefault="00FB68F6" w:rsidP="00C867DD">
      <w:pPr>
        <w:jc w:val="center"/>
        <w:rPr>
          <w:rFonts w:ascii="Times New Roman" w:eastAsia="Times New Roman" w:hAnsi="Times New Roman" w:cs="Times New Roman"/>
          <w:b/>
          <w:bCs/>
          <w:sz w:val="27"/>
          <w:szCs w:val="27"/>
        </w:rPr>
      </w:pPr>
    </w:p>
    <w:p w14:paraId="532C6519" w14:textId="77777777" w:rsidR="00FB68F6" w:rsidRDefault="00FB68F6" w:rsidP="00C867DD">
      <w:pPr>
        <w:jc w:val="center"/>
        <w:rPr>
          <w:rFonts w:ascii="Times New Roman" w:eastAsia="Times New Roman" w:hAnsi="Times New Roman" w:cs="Times New Roman"/>
          <w:b/>
          <w:bCs/>
          <w:sz w:val="27"/>
          <w:szCs w:val="27"/>
        </w:rPr>
      </w:pPr>
    </w:p>
    <w:p w14:paraId="54ACC5FE" w14:textId="0E66EAD8" w:rsidR="00FB68F6" w:rsidRDefault="00FB68F6" w:rsidP="00C867DD">
      <w:pPr>
        <w:jc w:val="center"/>
        <w:rPr>
          <w:rFonts w:ascii="Times New Roman" w:eastAsia="Times New Roman" w:hAnsi="Times New Roman" w:cs="Times New Roman"/>
          <w:b/>
          <w:bCs/>
          <w:sz w:val="27"/>
          <w:szCs w:val="27"/>
        </w:rPr>
      </w:pPr>
    </w:p>
    <w:p w14:paraId="1D4C21F5" w14:textId="0CBF8468" w:rsidR="00C4250A" w:rsidRDefault="00C4250A" w:rsidP="00C867DD">
      <w:pPr>
        <w:jc w:val="center"/>
        <w:rPr>
          <w:rFonts w:ascii="Times New Roman" w:eastAsia="Times New Roman" w:hAnsi="Times New Roman" w:cs="Times New Roman"/>
          <w:b/>
          <w:bCs/>
          <w:sz w:val="27"/>
          <w:szCs w:val="27"/>
        </w:rPr>
      </w:pPr>
    </w:p>
    <w:p w14:paraId="2A473970" w14:textId="039BA729" w:rsidR="00C4250A" w:rsidRDefault="00C4250A" w:rsidP="00C867DD">
      <w:pPr>
        <w:jc w:val="center"/>
        <w:rPr>
          <w:rFonts w:ascii="Times New Roman" w:eastAsia="Times New Roman" w:hAnsi="Times New Roman" w:cs="Times New Roman"/>
          <w:b/>
          <w:bCs/>
          <w:sz w:val="27"/>
          <w:szCs w:val="27"/>
        </w:rPr>
      </w:pPr>
    </w:p>
    <w:p w14:paraId="5FBB48AA" w14:textId="77777777" w:rsidR="00760AA5" w:rsidRDefault="00760AA5" w:rsidP="00C867DD">
      <w:pPr>
        <w:jc w:val="center"/>
        <w:rPr>
          <w:rFonts w:ascii="Times New Roman" w:eastAsia="Times New Roman" w:hAnsi="Times New Roman" w:cs="Times New Roman"/>
          <w:b/>
          <w:bCs/>
          <w:sz w:val="27"/>
          <w:szCs w:val="27"/>
        </w:rPr>
      </w:pPr>
    </w:p>
    <w:p w14:paraId="0D959A03" w14:textId="77777777" w:rsidR="00FB68F6" w:rsidRDefault="00FB68F6" w:rsidP="00C867DD">
      <w:pPr>
        <w:jc w:val="center"/>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 xml:space="preserve">Mohammed </w:t>
      </w:r>
      <w:proofErr w:type="spellStart"/>
      <w:r>
        <w:rPr>
          <w:rFonts w:ascii="Times New Roman" w:eastAsia="Times New Roman" w:hAnsi="Times New Roman" w:cs="Times New Roman"/>
          <w:b/>
          <w:bCs/>
          <w:sz w:val="27"/>
          <w:szCs w:val="27"/>
        </w:rPr>
        <w:t>Almohammedsaleh</w:t>
      </w:r>
      <w:proofErr w:type="spellEnd"/>
    </w:p>
    <w:p w14:paraId="08AE8CA9" w14:textId="3EE5BB36" w:rsidR="007F4F2D" w:rsidRDefault="00C867DD" w:rsidP="007F4F2D">
      <w:pPr>
        <w:jc w:val="center"/>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br w:type="page"/>
      </w:r>
    </w:p>
    <w:p w14:paraId="0E4BD6CB" w14:textId="07C3374B" w:rsidR="007F4F2D" w:rsidRDefault="007F4F2D" w:rsidP="007F4F2D">
      <w:pPr>
        <w:pStyle w:val="Heading1"/>
        <w:rPr>
          <w:rFonts w:eastAsia="Times New Roman"/>
        </w:rPr>
      </w:pPr>
      <w:r>
        <w:rPr>
          <w:rFonts w:eastAsia="Times New Roman"/>
        </w:rPr>
        <w:lastRenderedPageBreak/>
        <w:t>Definition</w:t>
      </w:r>
    </w:p>
    <w:tbl>
      <w:tblPr>
        <w:tblStyle w:val="TableGrid"/>
        <w:tblW w:w="0" w:type="auto"/>
        <w:tblLook w:val="04A0" w:firstRow="1" w:lastRow="0" w:firstColumn="1" w:lastColumn="0" w:noHBand="0" w:noVBand="1"/>
      </w:tblPr>
      <w:tblGrid>
        <w:gridCol w:w="9350"/>
      </w:tblGrid>
      <w:tr w:rsidR="00277A40" w14:paraId="4FD82732" w14:textId="77777777" w:rsidTr="00277A40">
        <w:tc>
          <w:tcPr>
            <w:tcW w:w="935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64"/>
              <w:gridCol w:w="7770"/>
            </w:tblGrid>
            <w:tr w:rsidR="00277A40" w:rsidRPr="00277A40" w14:paraId="3BD1FE2E" w14:textId="77777777" w:rsidTr="00277A40">
              <w:trPr>
                <w:tblHeader/>
                <w:tblCellSpacing w:w="15" w:type="dxa"/>
              </w:trPr>
              <w:tc>
                <w:tcPr>
                  <w:tcW w:w="0" w:type="auto"/>
                  <w:vAlign w:val="center"/>
                  <w:hideMark/>
                </w:tcPr>
                <w:p w14:paraId="22AA1CE8" w14:textId="77777777" w:rsidR="00277A40" w:rsidRPr="00277A40" w:rsidRDefault="00277A40" w:rsidP="00277A40">
                  <w:pPr>
                    <w:spacing w:after="0" w:line="240" w:lineRule="auto"/>
                    <w:jc w:val="center"/>
                    <w:rPr>
                      <w:rFonts w:ascii="Times New Roman" w:eastAsia="Times New Roman" w:hAnsi="Times New Roman" w:cs="Times New Roman"/>
                      <w:b/>
                      <w:bCs/>
                      <w:sz w:val="24"/>
                      <w:szCs w:val="24"/>
                    </w:rPr>
                  </w:pPr>
                  <w:r w:rsidRPr="00277A40">
                    <w:rPr>
                      <w:rFonts w:ascii="Times New Roman" w:eastAsia="Times New Roman" w:hAnsi="Times New Roman" w:cs="Times New Roman"/>
                      <w:b/>
                      <w:bCs/>
                      <w:sz w:val="24"/>
                      <w:szCs w:val="24"/>
                    </w:rPr>
                    <w:t xml:space="preserve">Criteria </w:t>
                  </w:r>
                </w:p>
              </w:tc>
              <w:tc>
                <w:tcPr>
                  <w:tcW w:w="0" w:type="auto"/>
                  <w:vAlign w:val="center"/>
                  <w:hideMark/>
                </w:tcPr>
                <w:p w14:paraId="7323B48A" w14:textId="77777777" w:rsidR="00277A40" w:rsidRPr="00277A40" w:rsidRDefault="00277A40" w:rsidP="00277A40">
                  <w:pPr>
                    <w:spacing w:after="0" w:line="240" w:lineRule="auto"/>
                    <w:jc w:val="center"/>
                    <w:rPr>
                      <w:rFonts w:ascii="Times New Roman" w:eastAsia="Times New Roman" w:hAnsi="Times New Roman" w:cs="Times New Roman"/>
                      <w:b/>
                      <w:bCs/>
                      <w:sz w:val="24"/>
                      <w:szCs w:val="24"/>
                    </w:rPr>
                  </w:pPr>
                  <w:r w:rsidRPr="00277A40">
                    <w:rPr>
                      <w:rFonts w:ascii="Times New Roman" w:eastAsia="Times New Roman" w:hAnsi="Times New Roman" w:cs="Times New Roman"/>
                      <w:b/>
                      <w:bCs/>
                      <w:sz w:val="24"/>
                      <w:szCs w:val="24"/>
                    </w:rPr>
                    <w:t xml:space="preserve">Meets Specifications </w:t>
                  </w:r>
                </w:p>
              </w:tc>
            </w:tr>
            <w:tr w:rsidR="00277A40" w:rsidRPr="00277A40" w14:paraId="29D95485" w14:textId="77777777" w:rsidTr="00277A40">
              <w:trPr>
                <w:tblCellSpacing w:w="15" w:type="dxa"/>
              </w:trPr>
              <w:tc>
                <w:tcPr>
                  <w:tcW w:w="0" w:type="auto"/>
                  <w:vAlign w:val="center"/>
                  <w:hideMark/>
                </w:tcPr>
                <w:p w14:paraId="021101DB" w14:textId="77777777" w:rsidR="00277A40" w:rsidRPr="00277A40" w:rsidRDefault="00277A40" w:rsidP="00277A40">
                  <w:pPr>
                    <w:spacing w:before="100" w:beforeAutospacing="1" w:after="100" w:afterAutospacing="1" w:line="240" w:lineRule="auto"/>
                    <w:rPr>
                      <w:rFonts w:ascii="Times New Roman" w:eastAsia="Times New Roman" w:hAnsi="Times New Roman" w:cs="Times New Roman"/>
                      <w:sz w:val="24"/>
                      <w:szCs w:val="24"/>
                    </w:rPr>
                  </w:pPr>
                  <w:r w:rsidRPr="00277A40">
                    <w:rPr>
                      <w:rFonts w:ascii="Times New Roman" w:eastAsia="Times New Roman" w:hAnsi="Times New Roman" w:cs="Times New Roman"/>
                      <w:sz w:val="24"/>
                      <w:szCs w:val="24"/>
                    </w:rPr>
                    <w:t>Project Overview</w:t>
                  </w:r>
                </w:p>
              </w:tc>
              <w:tc>
                <w:tcPr>
                  <w:tcW w:w="0" w:type="auto"/>
                  <w:vAlign w:val="center"/>
                  <w:hideMark/>
                </w:tcPr>
                <w:p w14:paraId="6180EB8C" w14:textId="77777777" w:rsidR="00277A40" w:rsidRPr="00277A40" w:rsidRDefault="00277A40" w:rsidP="00277A40">
                  <w:pPr>
                    <w:spacing w:before="100" w:beforeAutospacing="1" w:after="100" w:afterAutospacing="1" w:line="240" w:lineRule="auto"/>
                    <w:rPr>
                      <w:rFonts w:ascii="Times New Roman" w:eastAsia="Times New Roman" w:hAnsi="Times New Roman" w:cs="Times New Roman"/>
                      <w:sz w:val="24"/>
                      <w:szCs w:val="24"/>
                    </w:rPr>
                  </w:pPr>
                  <w:r w:rsidRPr="00277A40">
                    <w:rPr>
                      <w:rFonts w:ascii="Times New Roman" w:eastAsia="Times New Roman" w:hAnsi="Times New Roman" w:cs="Times New Roman"/>
                      <w:sz w:val="24"/>
                      <w:szCs w:val="24"/>
                    </w:rPr>
                    <w:t>Student provides a high-level overview of the project in layman’s terms. Background information such as the problem domain, the project origin, and related data sets or input data is given.</w:t>
                  </w:r>
                </w:p>
              </w:tc>
            </w:tr>
            <w:tr w:rsidR="00277A40" w:rsidRPr="00277A40" w14:paraId="3B5A4B58" w14:textId="77777777" w:rsidTr="00277A40">
              <w:trPr>
                <w:tblCellSpacing w:w="15" w:type="dxa"/>
              </w:trPr>
              <w:tc>
                <w:tcPr>
                  <w:tcW w:w="0" w:type="auto"/>
                  <w:vAlign w:val="center"/>
                  <w:hideMark/>
                </w:tcPr>
                <w:p w14:paraId="118C4A10" w14:textId="77777777" w:rsidR="00277A40" w:rsidRPr="00277A40" w:rsidRDefault="00277A40" w:rsidP="00277A40">
                  <w:pPr>
                    <w:spacing w:before="100" w:beforeAutospacing="1" w:after="100" w:afterAutospacing="1" w:line="240" w:lineRule="auto"/>
                    <w:rPr>
                      <w:rFonts w:ascii="Times New Roman" w:eastAsia="Times New Roman" w:hAnsi="Times New Roman" w:cs="Times New Roman"/>
                      <w:sz w:val="24"/>
                      <w:szCs w:val="24"/>
                    </w:rPr>
                  </w:pPr>
                  <w:r w:rsidRPr="00277A40">
                    <w:rPr>
                      <w:rFonts w:ascii="Times New Roman" w:eastAsia="Times New Roman" w:hAnsi="Times New Roman" w:cs="Times New Roman"/>
                      <w:sz w:val="24"/>
                      <w:szCs w:val="24"/>
                    </w:rPr>
                    <w:t>Problem Statement</w:t>
                  </w:r>
                </w:p>
              </w:tc>
              <w:tc>
                <w:tcPr>
                  <w:tcW w:w="0" w:type="auto"/>
                  <w:vAlign w:val="center"/>
                  <w:hideMark/>
                </w:tcPr>
                <w:p w14:paraId="4E01EFD3" w14:textId="77777777" w:rsidR="00277A40" w:rsidRPr="00277A40" w:rsidRDefault="00277A40" w:rsidP="00277A40">
                  <w:pPr>
                    <w:spacing w:before="100" w:beforeAutospacing="1" w:after="100" w:afterAutospacing="1" w:line="240" w:lineRule="auto"/>
                    <w:rPr>
                      <w:rFonts w:ascii="Times New Roman" w:eastAsia="Times New Roman" w:hAnsi="Times New Roman" w:cs="Times New Roman"/>
                      <w:sz w:val="24"/>
                      <w:szCs w:val="24"/>
                    </w:rPr>
                  </w:pPr>
                  <w:r w:rsidRPr="00277A40">
                    <w:rPr>
                      <w:rFonts w:ascii="Times New Roman" w:eastAsia="Times New Roman" w:hAnsi="Times New Roman" w:cs="Times New Roman"/>
                      <w:sz w:val="24"/>
                      <w:szCs w:val="24"/>
                    </w:rPr>
                    <w:t>The problem which needs to be solved is clearly defined. A strategy for solving the problem, including discussion of the expected solution, has been made.</w:t>
                  </w:r>
                </w:p>
              </w:tc>
            </w:tr>
            <w:tr w:rsidR="00277A40" w:rsidRPr="00277A40" w14:paraId="242C84A8" w14:textId="77777777" w:rsidTr="00277A40">
              <w:trPr>
                <w:tblCellSpacing w:w="15" w:type="dxa"/>
              </w:trPr>
              <w:tc>
                <w:tcPr>
                  <w:tcW w:w="0" w:type="auto"/>
                  <w:vAlign w:val="center"/>
                  <w:hideMark/>
                </w:tcPr>
                <w:p w14:paraId="120932B5" w14:textId="77777777" w:rsidR="00277A40" w:rsidRPr="00277A40" w:rsidRDefault="00277A40" w:rsidP="00277A40">
                  <w:pPr>
                    <w:spacing w:before="100" w:beforeAutospacing="1" w:after="100" w:afterAutospacing="1" w:line="240" w:lineRule="auto"/>
                    <w:rPr>
                      <w:rFonts w:ascii="Times New Roman" w:eastAsia="Times New Roman" w:hAnsi="Times New Roman" w:cs="Times New Roman"/>
                      <w:sz w:val="24"/>
                      <w:szCs w:val="24"/>
                    </w:rPr>
                  </w:pPr>
                  <w:r w:rsidRPr="00277A40">
                    <w:rPr>
                      <w:rFonts w:ascii="Times New Roman" w:eastAsia="Times New Roman" w:hAnsi="Times New Roman" w:cs="Times New Roman"/>
                      <w:sz w:val="24"/>
                      <w:szCs w:val="24"/>
                    </w:rPr>
                    <w:t>Metrics</w:t>
                  </w:r>
                </w:p>
              </w:tc>
              <w:tc>
                <w:tcPr>
                  <w:tcW w:w="0" w:type="auto"/>
                  <w:vAlign w:val="center"/>
                  <w:hideMark/>
                </w:tcPr>
                <w:p w14:paraId="05EB0507" w14:textId="77777777" w:rsidR="00277A40" w:rsidRPr="00277A40" w:rsidRDefault="00277A40" w:rsidP="00277A40">
                  <w:pPr>
                    <w:spacing w:before="100" w:beforeAutospacing="1" w:after="100" w:afterAutospacing="1" w:line="240" w:lineRule="auto"/>
                    <w:rPr>
                      <w:rFonts w:ascii="Times New Roman" w:eastAsia="Times New Roman" w:hAnsi="Times New Roman" w:cs="Times New Roman"/>
                      <w:sz w:val="24"/>
                      <w:szCs w:val="24"/>
                    </w:rPr>
                  </w:pPr>
                  <w:r w:rsidRPr="00277A40">
                    <w:rPr>
                      <w:rFonts w:ascii="Times New Roman" w:eastAsia="Times New Roman" w:hAnsi="Times New Roman" w:cs="Times New Roman"/>
                      <w:sz w:val="24"/>
                      <w:szCs w:val="24"/>
                    </w:rPr>
                    <w:t>Metrics used to measure the performance of a model or result are clearly defined. Metrics are justified based on the characteristics of the problem.</w:t>
                  </w:r>
                </w:p>
              </w:tc>
            </w:tr>
          </w:tbl>
          <w:p w14:paraId="0D31F030" w14:textId="77777777" w:rsidR="00277A40" w:rsidRDefault="00277A40" w:rsidP="00277A40"/>
        </w:tc>
      </w:tr>
    </w:tbl>
    <w:p w14:paraId="672CF037" w14:textId="77777777" w:rsidR="00277A40" w:rsidRPr="00277A40" w:rsidRDefault="00277A40" w:rsidP="00277A40"/>
    <w:p w14:paraId="2C75C2E9" w14:textId="324C3836" w:rsidR="00E0094A" w:rsidRDefault="00E0094A" w:rsidP="00E0094A">
      <w:pPr>
        <w:pStyle w:val="Heading2"/>
      </w:pPr>
      <w:r>
        <w:t>Project Overview</w:t>
      </w:r>
    </w:p>
    <w:p w14:paraId="31154EDA" w14:textId="1BE73631" w:rsidR="00216C18" w:rsidRPr="00216C18" w:rsidRDefault="00216C18" w:rsidP="00216C18">
      <w:pPr>
        <w:pStyle w:val="Heading4"/>
      </w:pPr>
      <w:r>
        <w:t>Project domain</w:t>
      </w:r>
    </w:p>
    <w:p w14:paraId="03AA9CA8" w14:textId="1016B664" w:rsidR="00FF7A81" w:rsidRDefault="00FF7A81" w:rsidP="00E0094A">
      <w:r w:rsidRPr="00FF7A81">
        <w:t xml:space="preserve">Nowadays, </w:t>
      </w:r>
      <w:proofErr w:type="gramStart"/>
      <w:r w:rsidRPr="00FF7A81">
        <w:t>the majority of</w:t>
      </w:r>
      <w:proofErr w:type="gramEnd"/>
      <w:r w:rsidRPr="00FF7A81">
        <w:t xml:space="preserve"> individuals are active on at least one social networking platform. Not just adults, but even teenagers use them. Nonetheless, some people abuse these platforms to vent their wrath and rage via bullying and the use of filthy language. That is why it is critical to avoid this sort of behavior on the platform by banning anyone who use this language. It will be a tiresome task to force humans to read each remark and determine </w:t>
      </w:r>
      <w:proofErr w:type="gramStart"/>
      <w:r w:rsidRPr="00FF7A81">
        <w:t>whether or not</w:t>
      </w:r>
      <w:proofErr w:type="gramEnd"/>
      <w:r w:rsidRPr="00FF7A81">
        <w:t xml:space="preserve"> it is offensive. That is where Machine Learning comes in help; we can train a model to determine which comment is harmful.</w:t>
      </w:r>
    </w:p>
    <w:p w14:paraId="525FE3D5" w14:textId="58A2518B" w:rsidR="00216C18" w:rsidRDefault="00216C18" w:rsidP="00216C18">
      <w:pPr>
        <w:pStyle w:val="Heading4"/>
      </w:pPr>
      <w:r>
        <w:t>Dataset and input</w:t>
      </w:r>
    </w:p>
    <w:p w14:paraId="54B5C967" w14:textId="6BCE55F5" w:rsidR="00216C18" w:rsidRDefault="00216C18" w:rsidP="00216C18">
      <w:r w:rsidRPr="00535B76">
        <w:t xml:space="preserve">The dataset was obtained for free from </w:t>
      </w:r>
      <w:r w:rsidR="00BA1948">
        <w:t>a</w:t>
      </w:r>
      <w:r w:rsidRPr="00535B76">
        <w:t xml:space="preserve"> Kaggle competition page.</w:t>
      </w:r>
      <w:r>
        <w:t xml:space="preserve"> It contains </w:t>
      </w:r>
      <w:proofErr w:type="gramStart"/>
      <w:r>
        <w:t>a large number of</w:t>
      </w:r>
      <w:proofErr w:type="gramEnd"/>
      <w:r>
        <w:t xml:space="preserve"> comments taken from Wikipedia talk page. </w:t>
      </w:r>
    </w:p>
    <w:p w14:paraId="2A4043A6" w14:textId="35EB1483" w:rsidR="00426713" w:rsidRDefault="00426713" w:rsidP="00216C18">
      <w:r>
        <w:t xml:space="preserve">The dataset is divided into three csv files: </w:t>
      </w:r>
    </w:p>
    <w:p w14:paraId="358CF17C" w14:textId="25090C82" w:rsidR="00426713" w:rsidRDefault="00426713" w:rsidP="00426713">
      <w:pPr>
        <w:pStyle w:val="ListParagraph"/>
        <w:numPr>
          <w:ilvl w:val="0"/>
          <w:numId w:val="20"/>
        </w:numPr>
      </w:pPr>
      <w:r>
        <w:t xml:space="preserve">train.csv: containing 150000 comments for training. </w:t>
      </w:r>
    </w:p>
    <w:p w14:paraId="5385332F" w14:textId="15501012" w:rsidR="00426713" w:rsidRDefault="00426713" w:rsidP="00426713">
      <w:pPr>
        <w:pStyle w:val="ListParagraph"/>
        <w:numPr>
          <w:ilvl w:val="0"/>
          <w:numId w:val="20"/>
        </w:numPr>
      </w:pPr>
      <w:r>
        <w:t xml:space="preserve">test.csv: containing another 150000 comments for testing (without labels). </w:t>
      </w:r>
    </w:p>
    <w:p w14:paraId="74B77F47" w14:textId="039AE4EB" w:rsidR="00426713" w:rsidRDefault="00426713" w:rsidP="00426713">
      <w:pPr>
        <w:pStyle w:val="ListParagraph"/>
        <w:numPr>
          <w:ilvl w:val="0"/>
          <w:numId w:val="20"/>
        </w:numPr>
      </w:pPr>
      <w:r>
        <w:t xml:space="preserve">test_labels.csv: containing labels for test.csv entries. </w:t>
      </w:r>
    </w:p>
    <w:p w14:paraId="2078DF2F" w14:textId="77777777" w:rsidR="00E0094A" w:rsidRDefault="00DA3011" w:rsidP="00E0094A">
      <w:pPr>
        <w:pStyle w:val="Heading2"/>
      </w:pPr>
      <w:r>
        <w:t>Problem Statement</w:t>
      </w:r>
    </w:p>
    <w:p w14:paraId="73A4FFA3" w14:textId="191000E7" w:rsidR="00BA1948" w:rsidRDefault="00ED16C1" w:rsidP="00E0094A">
      <w:r w:rsidRPr="00ED16C1">
        <w:t xml:space="preserve">This project will design a machine learning model that will evaluate </w:t>
      </w:r>
      <w:r w:rsidR="00BA1948">
        <w:t xml:space="preserve">a huge set of </w:t>
      </w:r>
      <w:r w:rsidRPr="00ED16C1">
        <w:t>comments</w:t>
      </w:r>
      <w:r w:rsidR="00BA1948">
        <w:t xml:space="preserve"> </w:t>
      </w:r>
      <w:r w:rsidRPr="00ED16C1">
        <w:t xml:space="preserve">and then utilize the trained model </w:t>
      </w:r>
      <w:r w:rsidR="00BA1948">
        <w:t xml:space="preserve">to predict the level of toxicity of a given comment. The level of toxicity will fall into one or more of the following types: </w:t>
      </w:r>
    </w:p>
    <w:p w14:paraId="7E9436F1" w14:textId="7FD1F9DE" w:rsidR="00D72BBF" w:rsidRDefault="00D72BBF" w:rsidP="005C160F">
      <w:pPr>
        <w:pStyle w:val="ListParagraph"/>
        <w:numPr>
          <w:ilvl w:val="0"/>
          <w:numId w:val="10"/>
        </w:numPr>
      </w:pPr>
      <w:r>
        <w:t>toxic</w:t>
      </w:r>
    </w:p>
    <w:p w14:paraId="170CADD2" w14:textId="6F800B38" w:rsidR="00D72BBF" w:rsidRDefault="00D72BBF" w:rsidP="005C160F">
      <w:pPr>
        <w:pStyle w:val="ListParagraph"/>
        <w:numPr>
          <w:ilvl w:val="0"/>
          <w:numId w:val="10"/>
        </w:numPr>
      </w:pPr>
      <w:proofErr w:type="spellStart"/>
      <w:r>
        <w:t>severe_toxic</w:t>
      </w:r>
      <w:proofErr w:type="spellEnd"/>
    </w:p>
    <w:p w14:paraId="5C7504EA" w14:textId="1E3B4D72" w:rsidR="00D72BBF" w:rsidRDefault="00D72BBF" w:rsidP="005C160F">
      <w:pPr>
        <w:pStyle w:val="ListParagraph"/>
        <w:numPr>
          <w:ilvl w:val="0"/>
          <w:numId w:val="10"/>
        </w:numPr>
      </w:pPr>
      <w:r>
        <w:t>obscene</w:t>
      </w:r>
    </w:p>
    <w:p w14:paraId="104A649F" w14:textId="6416C9AE" w:rsidR="00D72BBF" w:rsidRDefault="00D72BBF" w:rsidP="005C160F">
      <w:pPr>
        <w:pStyle w:val="ListParagraph"/>
        <w:numPr>
          <w:ilvl w:val="0"/>
          <w:numId w:val="10"/>
        </w:numPr>
      </w:pPr>
      <w:r>
        <w:t>threat</w:t>
      </w:r>
    </w:p>
    <w:p w14:paraId="1102D28D" w14:textId="59440C0D" w:rsidR="00D72BBF" w:rsidRDefault="00D72BBF" w:rsidP="005C160F">
      <w:pPr>
        <w:pStyle w:val="ListParagraph"/>
        <w:numPr>
          <w:ilvl w:val="0"/>
          <w:numId w:val="10"/>
        </w:numPr>
      </w:pPr>
      <w:r>
        <w:t>insult</w:t>
      </w:r>
    </w:p>
    <w:p w14:paraId="59AC9511" w14:textId="4BFBD90E" w:rsidR="00ED16C1" w:rsidRDefault="00D72BBF" w:rsidP="005C160F">
      <w:pPr>
        <w:pStyle w:val="ListParagraph"/>
        <w:numPr>
          <w:ilvl w:val="0"/>
          <w:numId w:val="10"/>
        </w:numPr>
      </w:pPr>
      <w:proofErr w:type="spellStart"/>
      <w:r>
        <w:t>identity_hate</w:t>
      </w:r>
      <w:proofErr w:type="spellEnd"/>
    </w:p>
    <w:p w14:paraId="17C2D650" w14:textId="77777777" w:rsidR="005C160F" w:rsidRDefault="005C160F" w:rsidP="005C160F">
      <w:pPr>
        <w:pStyle w:val="ListParagraph"/>
      </w:pPr>
    </w:p>
    <w:p w14:paraId="78DC33F6" w14:textId="3D7CB217" w:rsidR="00E0094A" w:rsidRDefault="006C2024" w:rsidP="00E0094A">
      <w:pPr>
        <w:pStyle w:val="Heading2"/>
      </w:pPr>
      <w:r>
        <w:t>Evaluation Metric</w:t>
      </w:r>
      <w:r w:rsidR="00E0094A">
        <w:t>s</w:t>
      </w:r>
    </w:p>
    <w:p w14:paraId="30142809" w14:textId="77777777" w:rsidR="006C2024" w:rsidRDefault="006C2024" w:rsidP="00E0094A">
      <w:r>
        <w:t xml:space="preserve">To evaluate our model, we will use the following metrics: </w:t>
      </w:r>
    </w:p>
    <w:p w14:paraId="1050A53C" w14:textId="77777777" w:rsidR="006C2024" w:rsidRDefault="006C2024" w:rsidP="00E0094A">
      <w:pPr>
        <w:pStyle w:val="ListParagraph"/>
        <w:numPr>
          <w:ilvl w:val="0"/>
          <w:numId w:val="7"/>
        </w:numPr>
      </w:pPr>
      <w:r>
        <w:lastRenderedPageBreak/>
        <w:t>Prediction accuracy score: which describe how will the model is predicting the testing data.</w:t>
      </w:r>
    </w:p>
    <w:p w14:paraId="00DF989C" w14:textId="6C8A0BB8" w:rsidR="006C2024" w:rsidRDefault="006C2024" w:rsidP="00E0094A">
      <w:pPr>
        <w:pStyle w:val="ListParagraph"/>
        <w:numPr>
          <w:ilvl w:val="0"/>
          <w:numId w:val="7"/>
        </w:numPr>
      </w:pPr>
      <w:r>
        <w:t xml:space="preserve">Hamming Loss: which describe the percentage incorrect predictions. </w:t>
      </w:r>
    </w:p>
    <w:p w14:paraId="06F077AD" w14:textId="2F6C410A" w:rsidR="007158AE" w:rsidRDefault="007158AE" w:rsidP="007158AE">
      <w:r>
        <w:t>In</w:t>
      </w:r>
      <w:r w:rsidR="00932F09">
        <w:t xml:space="preserve"> my</w:t>
      </w:r>
      <w:r>
        <w:t xml:space="preserve"> proposal </w:t>
      </w:r>
      <w:r w:rsidR="00932F09">
        <w:t>I</w:t>
      </w:r>
      <w:r>
        <w:t xml:space="preserve"> chose accuracy score to be my evaluation metrics to the model. However, after further research I found that accuracy score does not describe the whole story. </w:t>
      </w:r>
      <w:r w:rsidR="00932F09">
        <w:t xml:space="preserve">Instead, I will be using precision, recall, and f1-score to see how the model is performing for each class.  To </w:t>
      </w:r>
      <w:proofErr w:type="spellStart"/>
      <w:r w:rsidR="00932F09">
        <w:t>achive</w:t>
      </w:r>
      <w:proofErr w:type="spellEnd"/>
      <w:r w:rsidR="00932F09">
        <w:t xml:space="preserve"> that, </w:t>
      </w:r>
      <w:proofErr w:type="spellStart"/>
      <w:proofErr w:type="gramStart"/>
      <w:r w:rsidR="00932F09">
        <w:t>metric.classification</w:t>
      </w:r>
      <w:proofErr w:type="gramEnd"/>
      <w:r w:rsidR="00932F09">
        <w:t>_report</w:t>
      </w:r>
      <w:proofErr w:type="spellEnd"/>
      <w:r w:rsidR="00932F09">
        <w:t xml:space="preserve"> will be used</w:t>
      </w:r>
      <w:r w:rsidR="00B41107">
        <w:t xml:space="preserve">. </w:t>
      </w:r>
    </w:p>
    <w:p w14:paraId="4A56FEF2" w14:textId="392DE202" w:rsidR="00E0094A" w:rsidRDefault="00E0094A" w:rsidP="00E0094A"/>
    <w:p w14:paraId="03034020" w14:textId="77777777" w:rsidR="00E0094A" w:rsidRDefault="00E0094A" w:rsidP="00E0094A"/>
    <w:p w14:paraId="3C8BDF78" w14:textId="7CD11421" w:rsidR="007F4F2D" w:rsidRDefault="007F4F2D" w:rsidP="007F4F2D">
      <w:pPr>
        <w:pStyle w:val="Heading1"/>
      </w:pPr>
      <w:r>
        <w:t>Analysis</w:t>
      </w:r>
    </w:p>
    <w:tbl>
      <w:tblPr>
        <w:tblStyle w:val="TableGrid"/>
        <w:tblW w:w="0" w:type="auto"/>
        <w:tblLook w:val="04A0" w:firstRow="1" w:lastRow="0" w:firstColumn="1" w:lastColumn="0" w:noHBand="0" w:noVBand="1"/>
      </w:tblPr>
      <w:tblGrid>
        <w:gridCol w:w="9350"/>
      </w:tblGrid>
      <w:tr w:rsidR="00277A40" w14:paraId="0C5A03F3" w14:textId="77777777" w:rsidTr="00277A40">
        <w:tc>
          <w:tcPr>
            <w:tcW w:w="935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31"/>
              <w:gridCol w:w="7503"/>
            </w:tblGrid>
            <w:tr w:rsidR="00277A40" w:rsidRPr="00277A40" w14:paraId="2B9CB67C" w14:textId="77777777" w:rsidTr="00277A40">
              <w:trPr>
                <w:tblHeader/>
                <w:tblCellSpacing w:w="15" w:type="dxa"/>
              </w:trPr>
              <w:tc>
                <w:tcPr>
                  <w:tcW w:w="0" w:type="auto"/>
                  <w:vAlign w:val="center"/>
                  <w:hideMark/>
                </w:tcPr>
                <w:p w14:paraId="474F3D25" w14:textId="77777777" w:rsidR="00277A40" w:rsidRPr="00277A40" w:rsidRDefault="00277A40" w:rsidP="00277A40">
                  <w:pPr>
                    <w:spacing w:after="0" w:line="240" w:lineRule="auto"/>
                    <w:jc w:val="center"/>
                    <w:rPr>
                      <w:rFonts w:ascii="Times New Roman" w:eastAsia="Times New Roman" w:hAnsi="Times New Roman" w:cs="Times New Roman"/>
                      <w:b/>
                      <w:bCs/>
                      <w:sz w:val="24"/>
                      <w:szCs w:val="24"/>
                    </w:rPr>
                  </w:pPr>
                  <w:r w:rsidRPr="00277A40">
                    <w:rPr>
                      <w:rFonts w:ascii="Times New Roman" w:eastAsia="Times New Roman" w:hAnsi="Times New Roman" w:cs="Times New Roman"/>
                      <w:b/>
                      <w:bCs/>
                      <w:sz w:val="24"/>
                      <w:szCs w:val="24"/>
                    </w:rPr>
                    <w:t xml:space="preserve">Criteria </w:t>
                  </w:r>
                </w:p>
              </w:tc>
              <w:tc>
                <w:tcPr>
                  <w:tcW w:w="0" w:type="auto"/>
                  <w:vAlign w:val="center"/>
                  <w:hideMark/>
                </w:tcPr>
                <w:p w14:paraId="45E98B95" w14:textId="77777777" w:rsidR="00277A40" w:rsidRPr="00277A40" w:rsidRDefault="00277A40" w:rsidP="00277A40">
                  <w:pPr>
                    <w:spacing w:after="0" w:line="240" w:lineRule="auto"/>
                    <w:jc w:val="center"/>
                    <w:rPr>
                      <w:rFonts w:ascii="Times New Roman" w:eastAsia="Times New Roman" w:hAnsi="Times New Roman" w:cs="Times New Roman"/>
                      <w:b/>
                      <w:bCs/>
                      <w:sz w:val="24"/>
                      <w:szCs w:val="24"/>
                    </w:rPr>
                  </w:pPr>
                  <w:r w:rsidRPr="00277A40">
                    <w:rPr>
                      <w:rFonts w:ascii="Times New Roman" w:eastAsia="Times New Roman" w:hAnsi="Times New Roman" w:cs="Times New Roman"/>
                      <w:b/>
                      <w:bCs/>
                      <w:sz w:val="24"/>
                      <w:szCs w:val="24"/>
                    </w:rPr>
                    <w:t xml:space="preserve">Meets Specifications </w:t>
                  </w:r>
                </w:p>
              </w:tc>
            </w:tr>
            <w:tr w:rsidR="00277A40" w:rsidRPr="00277A40" w14:paraId="6AA22631" w14:textId="77777777" w:rsidTr="00277A40">
              <w:trPr>
                <w:tblCellSpacing w:w="15" w:type="dxa"/>
              </w:trPr>
              <w:tc>
                <w:tcPr>
                  <w:tcW w:w="0" w:type="auto"/>
                  <w:vAlign w:val="center"/>
                  <w:hideMark/>
                </w:tcPr>
                <w:p w14:paraId="36118758" w14:textId="77777777" w:rsidR="00277A40" w:rsidRPr="00277A40" w:rsidRDefault="00277A40" w:rsidP="00277A40">
                  <w:pPr>
                    <w:spacing w:before="100" w:beforeAutospacing="1" w:after="100" w:afterAutospacing="1" w:line="240" w:lineRule="auto"/>
                    <w:rPr>
                      <w:rFonts w:ascii="Times New Roman" w:eastAsia="Times New Roman" w:hAnsi="Times New Roman" w:cs="Times New Roman"/>
                      <w:sz w:val="24"/>
                      <w:szCs w:val="24"/>
                    </w:rPr>
                  </w:pPr>
                  <w:r w:rsidRPr="00277A40">
                    <w:rPr>
                      <w:rFonts w:ascii="Times New Roman" w:eastAsia="Times New Roman" w:hAnsi="Times New Roman" w:cs="Times New Roman"/>
                      <w:sz w:val="24"/>
                      <w:szCs w:val="24"/>
                    </w:rPr>
                    <w:t>Data Exploration</w:t>
                  </w:r>
                </w:p>
              </w:tc>
              <w:tc>
                <w:tcPr>
                  <w:tcW w:w="0" w:type="auto"/>
                  <w:vAlign w:val="center"/>
                  <w:hideMark/>
                </w:tcPr>
                <w:p w14:paraId="5981FBB5" w14:textId="77777777" w:rsidR="00277A40" w:rsidRPr="00277A40" w:rsidRDefault="00277A40" w:rsidP="00277A40">
                  <w:pPr>
                    <w:spacing w:before="100" w:beforeAutospacing="1" w:after="100" w:afterAutospacing="1" w:line="240" w:lineRule="auto"/>
                    <w:rPr>
                      <w:rFonts w:ascii="Times New Roman" w:eastAsia="Times New Roman" w:hAnsi="Times New Roman" w:cs="Times New Roman"/>
                      <w:sz w:val="24"/>
                      <w:szCs w:val="24"/>
                    </w:rPr>
                  </w:pPr>
                  <w:r w:rsidRPr="00277A40">
                    <w:rPr>
                      <w:rFonts w:ascii="Times New Roman" w:eastAsia="Times New Roman" w:hAnsi="Times New Roman" w:cs="Times New Roman"/>
                      <w:sz w:val="24"/>
                      <w:szCs w:val="24"/>
                    </w:rPr>
                    <w:t>If a dataset is present, features and calculated statistics relevant to the problem have been reported and discussed, along with a sampling of the data. In lieu of a dataset, a thorough description of the input space or input data has been made. Abnormalities or characteristics of the data or input that need to be addressed have been identified.</w:t>
                  </w:r>
                </w:p>
              </w:tc>
            </w:tr>
            <w:tr w:rsidR="00277A40" w:rsidRPr="00277A40" w14:paraId="46CCC015" w14:textId="77777777" w:rsidTr="00277A40">
              <w:trPr>
                <w:tblCellSpacing w:w="15" w:type="dxa"/>
              </w:trPr>
              <w:tc>
                <w:tcPr>
                  <w:tcW w:w="0" w:type="auto"/>
                  <w:vAlign w:val="center"/>
                  <w:hideMark/>
                </w:tcPr>
                <w:p w14:paraId="69A02507" w14:textId="77777777" w:rsidR="00277A40" w:rsidRPr="00277A40" w:rsidRDefault="00277A40" w:rsidP="00277A40">
                  <w:pPr>
                    <w:spacing w:before="100" w:beforeAutospacing="1" w:after="100" w:afterAutospacing="1" w:line="240" w:lineRule="auto"/>
                    <w:rPr>
                      <w:rFonts w:ascii="Times New Roman" w:eastAsia="Times New Roman" w:hAnsi="Times New Roman" w:cs="Times New Roman"/>
                      <w:sz w:val="24"/>
                      <w:szCs w:val="24"/>
                    </w:rPr>
                  </w:pPr>
                  <w:r w:rsidRPr="00277A40">
                    <w:rPr>
                      <w:rFonts w:ascii="Times New Roman" w:eastAsia="Times New Roman" w:hAnsi="Times New Roman" w:cs="Times New Roman"/>
                      <w:sz w:val="24"/>
                      <w:szCs w:val="24"/>
                    </w:rPr>
                    <w:t>Exploratory Visualization</w:t>
                  </w:r>
                </w:p>
              </w:tc>
              <w:tc>
                <w:tcPr>
                  <w:tcW w:w="0" w:type="auto"/>
                  <w:vAlign w:val="center"/>
                  <w:hideMark/>
                </w:tcPr>
                <w:p w14:paraId="3FB967B7" w14:textId="77777777" w:rsidR="00277A40" w:rsidRPr="00277A40" w:rsidRDefault="00277A40" w:rsidP="00277A40">
                  <w:pPr>
                    <w:spacing w:before="100" w:beforeAutospacing="1" w:after="100" w:afterAutospacing="1" w:line="240" w:lineRule="auto"/>
                    <w:rPr>
                      <w:rFonts w:ascii="Times New Roman" w:eastAsia="Times New Roman" w:hAnsi="Times New Roman" w:cs="Times New Roman"/>
                      <w:sz w:val="24"/>
                      <w:szCs w:val="24"/>
                    </w:rPr>
                  </w:pPr>
                  <w:r w:rsidRPr="00277A40">
                    <w:rPr>
                      <w:rFonts w:ascii="Times New Roman" w:eastAsia="Times New Roman" w:hAnsi="Times New Roman" w:cs="Times New Roman"/>
                      <w:sz w:val="24"/>
                      <w:szCs w:val="24"/>
                    </w:rPr>
                    <w:t>A visualization has been provided that summarizes or extracts a relevant characteristic or feature about the dataset or input data with thorough discussion. Visual cues are clearly defined.</w:t>
                  </w:r>
                </w:p>
              </w:tc>
            </w:tr>
            <w:tr w:rsidR="00277A40" w:rsidRPr="00277A40" w14:paraId="2B047A26" w14:textId="77777777" w:rsidTr="00277A40">
              <w:trPr>
                <w:tblCellSpacing w:w="15" w:type="dxa"/>
              </w:trPr>
              <w:tc>
                <w:tcPr>
                  <w:tcW w:w="0" w:type="auto"/>
                  <w:vAlign w:val="center"/>
                  <w:hideMark/>
                </w:tcPr>
                <w:p w14:paraId="37F1AEFC" w14:textId="77777777" w:rsidR="00277A40" w:rsidRPr="00277A40" w:rsidRDefault="00277A40" w:rsidP="00277A40">
                  <w:pPr>
                    <w:spacing w:before="100" w:beforeAutospacing="1" w:after="100" w:afterAutospacing="1" w:line="240" w:lineRule="auto"/>
                    <w:rPr>
                      <w:rFonts w:ascii="Times New Roman" w:eastAsia="Times New Roman" w:hAnsi="Times New Roman" w:cs="Times New Roman"/>
                      <w:sz w:val="24"/>
                      <w:szCs w:val="24"/>
                    </w:rPr>
                  </w:pPr>
                  <w:r w:rsidRPr="00277A40">
                    <w:rPr>
                      <w:rFonts w:ascii="Times New Roman" w:eastAsia="Times New Roman" w:hAnsi="Times New Roman" w:cs="Times New Roman"/>
                      <w:sz w:val="24"/>
                      <w:szCs w:val="24"/>
                    </w:rPr>
                    <w:t>Algorithms and Techniques</w:t>
                  </w:r>
                </w:p>
              </w:tc>
              <w:tc>
                <w:tcPr>
                  <w:tcW w:w="0" w:type="auto"/>
                  <w:vAlign w:val="center"/>
                  <w:hideMark/>
                </w:tcPr>
                <w:p w14:paraId="4DD2CCB7" w14:textId="77777777" w:rsidR="00277A40" w:rsidRPr="00277A40" w:rsidRDefault="00277A40" w:rsidP="00277A40">
                  <w:pPr>
                    <w:spacing w:before="100" w:beforeAutospacing="1" w:after="100" w:afterAutospacing="1" w:line="240" w:lineRule="auto"/>
                    <w:rPr>
                      <w:rFonts w:ascii="Times New Roman" w:eastAsia="Times New Roman" w:hAnsi="Times New Roman" w:cs="Times New Roman"/>
                      <w:sz w:val="24"/>
                      <w:szCs w:val="24"/>
                    </w:rPr>
                  </w:pPr>
                  <w:r w:rsidRPr="00277A40">
                    <w:rPr>
                      <w:rFonts w:ascii="Times New Roman" w:eastAsia="Times New Roman" w:hAnsi="Times New Roman" w:cs="Times New Roman"/>
                      <w:sz w:val="24"/>
                      <w:szCs w:val="24"/>
                    </w:rPr>
                    <w:t xml:space="preserve">Algorithms and techniques used in the project are thoroughly discussed and properly justified based on the characteristics of the problem. </w:t>
                  </w:r>
                </w:p>
              </w:tc>
            </w:tr>
            <w:tr w:rsidR="00277A40" w:rsidRPr="00277A40" w14:paraId="1474D7AF" w14:textId="77777777" w:rsidTr="00277A40">
              <w:trPr>
                <w:tblCellSpacing w:w="15" w:type="dxa"/>
              </w:trPr>
              <w:tc>
                <w:tcPr>
                  <w:tcW w:w="0" w:type="auto"/>
                  <w:vAlign w:val="center"/>
                  <w:hideMark/>
                </w:tcPr>
                <w:p w14:paraId="65CECC55" w14:textId="77777777" w:rsidR="00277A40" w:rsidRPr="00277A40" w:rsidRDefault="00277A40" w:rsidP="00277A40">
                  <w:pPr>
                    <w:spacing w:before="100" w:beforeAutospacing="1" w:after="100" w:afterAutospacing="1" w:line="240" w:lineRule="auto"/>
                    <w:rPr>
                      <w:rFonts w:ascii="Times New Roman" w:eastAsia="Times New Roman" w:hAnsi="Times New Roman" w:cs="Times New Roman"/>
                      <w:sz w:val="24"/>
                      <w:szCs w:val="24"/>
                    </w:rPr>
                  </w:pPr>
                  <w:r w:rsidRPr="00277A40">
                    <w:rPr>
                      <w:rFonts w:ascii="Times New Roman" w:eastAsia="Times New Roman" w:hAnsi="Times New Roman" w:cs="Times New Roman"/>
                      <w:sz w:val="24"/>
                      <w:szCs w:val="24"/>
                    </w:rPr>
                    <w:t>Benchmark</w:t>
                  </w:r>
                </w:p>
              </w:tc>
              <w:tc>
                <w:tcPr>
                  <w:tcW w:w="0" w:type="auto"/>
                  <w:vAlign w:val="center"/>
                  <w:hideMark/>
                </w:tcPr>
                <w:p w14:paraId="4981D27D" w14:textId="77777777" w:rsidR="00277A40" w:rsidRPr="00277A40" w:rsidRDefault="00277A40" w:rsidP="00277A40">
                  <w:pPr>
                    <w:spacing w:before="100" w:beforeAutospacing="1" w:after="100" w:afterAutospacing="1" w:line="240" w:lineRule="auto"/>
                    <w:rPr>
                      <w:rFonts w:ascii="Times New Roman" w:eastAsia="Times New Roman" w:hAnsi="Times New Roman" w:cs="Times New Roman"/>
                      <w:sz w:val="24"/>
                      <w:szCs w:val="24"/>
                    </w:rPr>
                  </w:pPr>
                  <w:r w:rsidRPr="00277A40">
                    <w:rPr>
                      <w:rFonts w:ascii="Times New Roman" w:eastAsia="Times New Roman" w:hAnsi="Times New Roman" w:cs="Times New Roman"/>
                      <w:sz w:val="24"/>
                      <w:szCs w:val="24"/>
                    </w:rPr>
                    <w:t xml:space="preserve">Student clearly defines a benchmark result or threshold for comparing performances of solutions obtained. </w:t>
                  </w:r>
                </w:p>
              </w:tc>
            </w:tr>
          </w:tbl>
          <w:p w14:paraId="735B3054" w14:textId="77777777" w:rsidR="00277A40" w:rsidRDefault="00277A40" w:rsidP="00277A40"/>
        </w:tc>
      </w:tr>
    </w:tbl>
    <w:p w14:paraId="7BFE2FE5" w14:textId="6707DBA5" w:rsidR="00277A40" w:rsidRDefault="00277A40" w:rsidP="00277A40"/>
    <w:p w14:paraId="33823FEE" w14:textId="7694EC3F" w:rsidR="00B41107" w:rsidRDefault="00B41107" w:rsidP="00B41107">
      <w:pPr>
        <w:pStyle w:val="Heading2"/>
        <w:numPr>
          <w:ilvl w:val="0"/>
          <w:numId w:val="15"/>
        </w:numPr>
      </w:pPr>
      <w:r>
        <w:t>Data Exploration</w:t>
      </w:r>
    </w:p>
    <w:p w14:paraId="07280658" w14:textId="77777777" w:rsidR="004C698C" w:rsidRDefault="004C698C" w:rsidP="004C698C">
      <w:r>
        <w:t xml:space="preserve">Data Input Fields: </w:t>
      </w:r>
    </w:p>
    <w:p w14:paraId="258819FD" w14:textId="77777777" w:rsidR="004C698C" w:rsidRDefault="004C698C" w:rsidP="004C698C">
      <w:pPr>
        <w:pStyle w:val="ListParagraph"/>
        <w:numPr>
          <w:ilvl w:val="0"/>
          <w:numId w:val="8"/>
        </w:numPr>
      </w:pPr>
      <w:r>
        <w:t>id: comment id, will not be used</w:t>
      </w:r>
    </w:p>
    <w:p w14:paraId="7159C557" w14:textId="77777777" w:rsidR="004C698C" w:rsidRDefault="004C698C" w:rsidP="004C698C">
      <w:pPr>
        <w:pStyle w:val="ListParagraph"/>
        <w:numPr>
          <w:ilvl w:val="0"/>
          <w:numId w:val="8"/>
        </w:numPr>
      </w:pPr>
      <w:proofErr w:type="spellStart"/>
      <w:r>
        <w:t>comment_</w:t>
      </w:r>
      <w:proofErr w:type="gramStart"/>
      <w:r>
        <w:t>text</w:t>
      </w:r>
      <w:proofErr w:type="spellEnd"/>
      <w:r>
        <w:t>:</w:t>
      </w:r>
      <w:proofErr w:type="gramEnd"/>
      <w:r>
        <w:t xml:space="preserve"> contains the raw text for the comment  </w:t>
      </w:r>
    </w:p>
    <w:p w14:paraId="1BF490EB" w14:textId="77777777" w:rsidR="004C698C" w:rsidRDefault="004C698C" w:rsidP="004C698C">
      <w:pPr>
        <w:pStyle w:val="ListParagraph"/>
        <w:numPr>
          <w:ilvl w:val="0"/>
          <w:numId w:val="9"/>
        </w:numPr>
      </w:pPr>
      <w:r>
        <w:t xml:space="preserve">toxic: binary field indicating whether the comment is toxic </w:t>
      </w:r>
    </w:p>
    <w:p w14:paraId="10685A05" w14:textId="77777777" w:rsidR="004C698C" w:rsidRDefault="004C698C" w:rsidP="004C698C">
      <w:pPr>
        <w:pStyle w:val="ListParagraph"/>
        <w:numPr>
          <w:ilvl w:val="0"/>
          <w:numId w:val="9"/>
        </w:numPr>
      </w:pPr>
      <w:proofErr w:type="spellStart"/>
      <w:r>
        <w:t>sever_toxic</w:t>
      </w:r>
      <w:proofErr w:type="spellEnd"/>
      <w:r>
        <w:t xml:space="preserve">: binary field indicating whether the comment is extremely toxic </w:t>
      </w:r>
    </w:p>
    <w:p w14:paraId="0E5232B5" w14:textId="77777777" w:rsidR="004C698C" w:rsidRDefault="004C698C" w:rsidP="004C698C">
      <w:pPr>
        <w:pStyle w:val="ListParagraph"/>
        <w:numPr>
          <w:ilvl w:val="0"/>
          <w:numId w:val="9"/>
        </w:numPr>
      </w:pPr>
      <w:r>
        <w:t xml:space="preserve">obscene: binary field indicating whether the comment is obscene </w:t>
      </w:r>
    </w:p>
    <w:p w14:paraId="027008C6" w14:textId="77777777" w:rsidR="004C698C" w:rsidRDefault="004C698C" w:rsidP="004C698C">
      <w:pPr>
        <w:pStyle w:val="ListParagraph"/>
        <w:numPr>
          <w:ilvl w:val="0"/>
          <w:numId w:val="9"/>
        </w:numPr>
      </w:pPr>
      <w:r>
        <w:t>threat: binary field indicating whether the comment is a threat</w:t>
      </w:r>
    </w:p>
    <w:p w14:paraId="1F0D3E31" w14:textId="77777777" w:rsidR="004C698C" w:rsidRDefault="004C698C" w:rsidP="004C698C">
      <w:pPr>
        <w:pStyle w:val="ListParagraph"/>
        <w:numPr>
          <w:ilvl w:val="0"/>
          <w:numId w:val="9"/>
        </w:numPr>
      </w:pPr>
      <w:r>
        <w:t xml:space="preserve">insult: binary field indicating whether the comment is an insult </w:t>
      </w:r>
    </w:p>
    <w:p w14:paraId="5A17A25C" w14:textId="310F1F41" w:rsidR="004C698C" w:rsidRDefault="004C698C" w:rsidP="004C698C">
      <w:pPr>
        <w:pStyle w:val="ListParagraph"/>
        <w:numPr>
          <w:ilvl w:val="0"/>
          <w:numId w:val="9"/>
        </w:numPr>
      </w:pPr>
      <w:proofErr w:type="spellStart"/>
      <w:r>
        <w:t>identity_hate</w:t>
      </w:r>
      <w:proofErr w:type="spellEnd"/>
      <w:r>
        <w:t>: binary field indicating whether the comment consist of identity has</w:t>
      </w:r>
    </w:p>
    <w:p w14:paraId="2C2EDD87" w14:textId="24DC86DD" w:rsidR="004C698C" w:rsidRDefault="004C698C" w:rsidP="004C698C">
      <w:r>
        <w:t>The dataset contains 159571 data entry</w:t>
      </w:r>
      <w:r w:rsidR="00B72D9B">
        <w:t>. However only 16225 comments are classified to at least one class. That indicates that there is an imbalance in the dataset</w:t>
      </w:r>
    </w:p>
    <w:p w14:paraId="1FEB7ADB" w14:textId="27D4F7A1" w:rsidR="00B21FC6" w:rsidRDefault="00B21FC6" w:rsidP="004C698C"/>
    <w:p w14:paraId="302CADB0" w14:textId="3D0FF661" w:rsidR="00B21FC6" w:rsidRDefault="00B21FC6" w:rsidP="004C698C"/>
    <w:p w14:paraId="286BBEFB" w14:textId="77777777" w:rsidR="00B21FC6" w:rsidRDefault="00B21FC6" w:rsidP="004C698C"/>
    <w:p w14:paraId="000E560E" w14:textId="040F045D" w:rsidR="00F3441D" w:rsidRDefault="00F3441D" w:rsidP="00F3441D">
      <w:pPr>
        <w:pStyle w:val="Heading2"/>
        <w:numPr>
          <w:ilvl w:val="0"/>
          <w:numId w:val="15"/>
        </w:numPr>
      </w:pPr>
      <w:r>
        <w:t>Exploratory Visualization</w:t>
      </w:r>
    </w:p>
    <w:p w14:paraId="0A2694E7" w14:textId="3C92DC36" w:rsidR="00B21FC6" w:rsidRDefault="00C65B9A" w:rsidP="00B21FC6">
      <w:pPr>
        <w:keepNext/>
      </w:pPr>
      <w:r>
        <w:rPr>
          <w:noProof/>
        </w:rPr>
        <w:drawing>
          <wp:anchor distT="0" distB="0" distL="114300" distR="114300" simplePos="0" relativeHeight="251658240" behindDoc="0" locked="0" layoutInCell="1" allowOverlap="1" wp14:anchorId="3667348F" wp14:editId="38A3D0C4">
            <wp:simplePos x="0" y="0"/>
            <wp:positionH relativeFrom="margin">
              <wp:posOffset>-211455</wp:posOffset>
            </wp:positionH>
            <wp:positionV relativeFrom="margin">
              <wp:posOffset>674370</wp:posOffset>
            </wp:positionV>
            <wp:extent cx="2680335" cy="2162810"/>
            <wp:effectExtent l="0" t="0" r="5715" b="8890"/>
            <wp:wrapSquare wrapText="bothSides"/>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80335" cy="2162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B7243">
        <w:rPr>
          <w:noProof/>
        </w:rPr>
        <mc:AlternateContent>
          <mc:Choice Requires="wps">
            <w:drawing>
              <wp:anchor distT="0" distB="0" distL="114300" distR="114300" simplePos="0" relativeHeight="251665408" behindDoc="0" locked="0" layoutInCell="1" allowOverlap="1" wp14:anchorId="71ED9AB1" wp14:editId="6130FC73">
                <wp:simplePos x="0" y="0"/>
                <wp:positionH relativeFrom="margin">
                  <wp:align>right</wp:align>
                </wp:positionH>
                <wp:positionV relativeFrom="paragraph">
                  <wp:posOffset>2436495</wp:posOffset>
                </wp:positionV>
                <wp:extent cx="3066415" cy="184150"/>
                <wp:effectExtent l="0" t="0" r="635" b="6350"/>
                <wp:wrapSquare wrapText="bothSides"/>
                <wp:docPr id="5" name="Text Box 5"/>
                <wp:cNvGraphicFramePr/>
                <a:graphic xmlns:a="http://schemas.openxmlformats.org/drawingml/2006/main">
                  <a:graphicData uri="http://schemas.microsoft.com/office/word/2010/wordprocessingShape">
                    <wps:wsp>
                      <wps:cNvSpPr txBox="1"/>
                      <wps:spPr>
                        <a:xfrm>
                          <a:off x="0" y="0"/>
                          <a:ext cx="3066415" cy="184150"/>
                        </a:xfrm>
                        <a:prstGeom prst="rect">
                          <a:avLst/>
                        </a:prstGeom>
                        <a:solidFill>
                          <a:prstClr val="white"/>
                        </a:solidFill>
                        <a:ln>
                          <a:noFill/>
                        </a:ln>
                      </wps:spPr>
                      <wps:txbx>
                        <w:txbxContent>
                          <w:p w14:paraId="65C96E8A" w14:textId="4A9B9397" w:rsidR="007B7243" w:rsidRPr="00820B3D" w:rsidRDefault="007B7243" w:rsidP="007B7243">
                            <w:pPr>
                              <w:pStyle w:val="Caption"/>
                              <w:rPr>
                                <w:noProof/>
                              </w:rPr>
                            </w:pPr>
                            <w:r>
                              <w:t>Figure 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1ED9AB1" id="_x0000_t202" coordsize="21600,21600" o:spt="202" path="m,l,21600r21600,l21600,xe">
                <v:stroke joinstyle="miter"/>
                <v:path gradientshapeok="t" o:connecttype="rect"/>
              </v:shapetype>
              <v:shape id="Text Box 5" o:spid="_x0000_s1026" type="#_x0000_t202" style="position:absolute;margin-left:190.25pt;margin-top:191.85pt;width:241.45pt;height:14.5pt;z-index:2516654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" stroked="f">
                <v:textbox inset="0,0,0,0">
                  <w:txbxContent>
                    <w:p w14:paraId="65C96E8A" w14:textId="4A9B9397" w:rsidR="007B7243" w:rsidRPr="00820B3D" w:rsidRDefault="007B7243" w:rsidP="007B7243">
                      <w:pPr>
                        <w:pStyle w:val="Caption"/>
                        <w:rPr>
                          <w:noProof/>
                        </w:rPr>
                      </w:pPr>
                      <w:r>
                        <w:t>Figure 2:</w:t>
                      </w:r>
                    </w:p>
                  </w:txbxContent>
                </v:textbox>
                <w10:wrap type="square" anchorx="margin"/>
              </v:shape>
            </w:pict>
          </mc:Fallback>
        </mc:AlternateContent>
      </w:r>
      <w:r w:rsidR="007B7243">
        <w:rPr>
          <w:noProof/>
        </w:rPr>
        <w:drawing>
          <wp:anchor distT="0" distB="0" distL="114300" distR="114300" simplePos="0" relativeHeight="251661312" behindDoc="0" locked="0" layoutInCell="1" allowOverlap="1" wp14:anchorId="75AD9257" wp14:editId="3983F2BF">
            <wp:simplePos x="0" y="0"/>
            <wp:positionH relativeFrom="margin">
              <wp:align>right</wp:align>
            </wp:positionH>
            <wp:positionV relativeFrom="paragraph">
              <wp:posOffset>197532</wp:posOffset>
            </wp:positionV>
            <wp:extent cx="3065145" cy="2197100"/>
            <wp:effectExtent l="0" t="0" r="1905" b="0"/>
            <wp:wrapSquare wrapText="bothSides"/>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76163" cy="220491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B7243">
        <w:rPr>
          <w:noProof/>
        </w:rPr>
        <mc:AlternateContent>
          <mc:Choice Requires="wps">
            <w:drawing>
              <wp:anchor distT="0" distB="0" distL="114300" distR="114300" simplePos="0" relativeHeight="251663360" behindDoc="0" locked="0" layoutInCell="1" allowOverlap="1" wp14:anchorId="32A0634D" wp14:editId="67DF0EDB">
                <wp:simplePos x="0" y="0"/>
                <wp:positionH relativeFrom="column">
                  <wp:posOffset>-170180</wp:posOffset>
                </wp:positionH>
                <wp:positionV relativeFrom="paragraph">
                  <wp:posOffset>2404110</wp:posOffset>
                </wp:positionV>
                <wp:extent cx="2680335"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680335" cy="635"/>
                        </a:xfrm>
                        <a:prstGeom prst="rect">
                          <a:avLst/>
                        </a:prstGeom>
                        <a:solidFill>
                          <a:prstClr val="white"/>
                        </a:solidFill>
                        <a:ln>
                          <a:noFill/>
                        </a:ln>
                      </wps:spPr>
                      <wps:txbx>
                        <w:txbxContent>
                          <w:p w14:paraId="012482EC" w14:textId="6B6F8806" w:rsidR="007B7243" w:rsidRPr="002F3510" w:rsidRDefault="007B7243" w:rsidP="007B7243">
                            <w:pPr>
                              <w:pStyle w:val="Caption"/>
                              <w:rPr>
                                <w:noProof/>
                              </w:rPr>
                            </w:pPr>
                            <w:r>
                              <w:t>Figure 1: Data distribution between clas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2A0634D" id="_x0000_t202" coordsize="21600,21600" o:spt="202" path="m,l,21600r21600,l21600,xe">
                <v:stroke joinstyle="miter"/>
                <v:path gradientshapeok="t" o:connecttype="rect"/>
              </v:shapetype>
              <v:shape id="Text Box 4" o:spid="_x0000_s1027" type="#_x0000_t202" style="position:absolute;margin-left:-13.4pt;margin-top:189.3pt;width:211.0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" stroked="f">
                <v:textbox style="mso-fit-shape-to-text:t" inset="0,0,0,0">
                  <w:txbxContent>
                    <w:p w14:paraId="012482EC" w14:textId="6B6F8806" w:rsidR="007B7243" w:rsidRPr="002F3510" w:rsidRDefault="007B7243" w:rsidP="007B7243">
                      <w:pPr>
                        <w:pStyle w:val="Caption"/>
                        <w:rPr>
                          <w:noProof/>
                        </w:rPr>
                      </w:pPr>
                      <w:r>
                        <w:t>Figure 1: Data distribution between classes</w:t>
                      </w:r>
                    </w:p>
                  </w:txbxContent>
                </v:textbox>
                <w10:wrap type="square"/>
              </v:shape>
            </w:pict>
          </mc:Fallback>
        </mc:AlternateContent>
      </w:r>
    </w:p>
    <w:p w14:paraId="65AA854D" w14:textId="38078DA8" w:rsidR="00B21FC6" w:rsidRDefault="00B21FC6" w:rsidP="00B21FC6"/>
    <w:p w14:paraId="02F93830" w14:textId="77777777" w:rsidR="000C6E5C" w:rsidRDefault="00B21FC6" w:rsidP="00B21FC6">
      <w:r>
        <w:t xml:space="preserve">Figure 1 shows that </w:t>
      </w:r>
      <w:r w:rsidR="007B7243">
        <w:t xml:space="preserve">‘toxic’ class takes </w:t>
      </w:r>
      <w:proofErr w:type="gramStart"/>
      <w:r>
        <w:t>the majority</w:t>
      </w:r>
      <w:r w:rsidR="007B7243">
        <w:t xml:space="preserve"> of</w:t>
      </w:r>
      <w:proofErr w:type="gramEnd"/>
      <w:r w:rsidR="007B7243">
        <w:t xml:space="preserve"> the </w:t>
      </w:r>
      <w:r>
        <w:t xml:space="preserve">dataset </w:t>
      </w:r>
      <w:r w:rsidR="007B7243">
        <w:t>entries</w:t>
      </w:r>
      <w:r w:rsidR="000C6E5C">
        <w:t>, but only ten percent of data is classified as shown in figure 2.</w:t>
      </w:r>
    </w:p>
    <w:p w14:paraId="03ADD303" w14:textId="77777777" w:rsidR="000C6E5C" w:rsidRDefault="000C6E5C" w:rsidP="00B21FC6"/>
    <w:p w14:paraId="05572F85" w14:textId="5C5D7FA9" w:rsidR="00B21FC6" w:rsidRPr="00B21FC6" w:rsidRDefault="000C6E5C" w:rsidP="000C6E5C">
      <w:pPr>
        <w:pStyle w:val="Heading2"/>
        <w:numPr>
          <w:ilvl w:val="0"/>
          <w:numId w:val="15"/>
        </w:numPr>
      </w:pPr>
      <w:r>
        <w:t xml:space="preserve">Algorithms and Techniques </w:t>
      </w:r>
    </w:p>
    <w:p w14:paraId="46E66B5F" w14:textId="35AEDF10" w:rsidR="00B41107" w:rsidRDefault="00B41107" w:rsidP="00277A40"/>
    <w:p w14:paraId="18F86E85" w14:textId="77777777" w:rsidR="00B41107" w:rsidRPr="00277A40" w:rsidRDefault="00B41107" w:rsidP="00277A40"/>
    <w:p w14:paraId="208D5FA0" w14:textId="77777777" w:rsidR="007F4F2D" w:rsidRDefault="007F4F2D" w:rsidP="000C6E5C">
      <w:pPr>
        <w:pStyle w:val="Heading2"/>
      </w:pPr>
      <w:r>
        <w:t>Benchmark Model</w:t>
      </w:r>
    </w:p>
    <w:p w14:paraId="7EF747F0" w14:textId="47995FAF" w:rsidR="006C2024" w:rsidRDefault="007F4F2D" w:rsidP="000C6E5C">
      <w:proofErr w:type="spellStart"/>
      <w:r>
        <w:t>BinaryRelevance</w:t>
      </w:r>
      <w:proofErr w:type="spellEnd"/>
      <w:r>
        <w:t xml:space="preserve"> algorithm provided by scikit-</w:t>
      </w:r>
      <w:proofErr w:type="spellStart"/>
      <w:r>
        <w:t>multilearn</w:t>
      </w:r>
      <w:proofErr w:type="spellEnd"/>
      <w:r>
        <w:t xml:space="preserve"> library will be my benchmark model for this project. </w:t>
      </w:r>
    </w:p>
    <w:p w14:paraId="61F88FE5" w14:textId="17B51D6F" w:rsidR="000C6E5C" w:rsidRDefault="000C6E5C" w:rsidP="000C6E5C"/>
    <w:p w14:paraId="1A36EB9E" w14:textId="47F9BA08" w:rsidR="000C6E5C" w:rsidRDefault="000C6E5C" w:rsidP="000C6E5C"/>
    <w:p w14:paraId="52629022" w14:textId="2A405047" w:rsidR="000C6E5C" w:rsidRDefault="000C6E5C" w:rsidP="000C6E5C"/>
    <w:p w14:paraId="00548B2A" w14:textId="466B75CB" w:rsidR="000C6E5C" w:rsidRDefault="000C6E5C" w:rsidP="000C6E5C"/>
    <w:p w14:paraId="2392B4AE" w14:textId="4E2A4775" w:rsidR="000C6E5C" w:rsidRDefault="000C6E5C" w:rsidP="000C6E5C"/>
    <w:p w14:paraId="470441F3" w14:textId="0962D714" w:rsidR="000C6E5C" w:rsidRDefault="000C6E5C" w:rsidP="000C6E5C"/>
    <w:p w14:paraId="2FE1DEE7" w14:textId="77777777" w:rsidR="000C6E5C" w:rsidRDefault="000C6E5C" w:rsidP="000C6E5C"/>
    <w:p w14:paraId="779EA981" w14:textId="35222F8E" w:rsidR="006C2024" w:rsidRDefault="006C2024" w:rsidP="006C2024">
      <w:pPr>
        <w:pStyle w:val="Heading1"/>
      </w:pPr>
      <w:r>
        <w:lastRenderedPageBreak/>
        <w:t>Methodology</w:t>
      </w:r>
    </w:p>
    <w:tbl>
      <w:tblPr>
        <w:tblStyle w:val="TableGrid"/>
        <w:tblW w:w="0" w:type="auto"/>
        <w:tblLook w:val="04A0" w:firstRow="1" w:lastRow="0" w:firstColumn="1" w:lastColumn="0" w:noHBand="0" w:noVBand="1"/>
      </w:tblPr>
      <w:tblGrid>
        <w:gridCol w:w="9350"/>
      </w:tblGrid>
      <w:tr w:rsidR="00277A40" w14:paraId="1CCDB7B4" w14:textId="77777777" w:rsidTr="00277A40">
        <w:tc>
          <w:tcPr>
            <w:tcW w:w="935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96"/>
              <w:gridCol w:w="7438"/>
            </w:tblGrid>
            <w:tr w:rsidR="00277A40" w:rsidRPr="00277A40" w14:paraId="058768CE" w14:textId="77777777" w:rsidTr="00277A40">
              <w:trPr>
                <w:tblHeader/>
                <w:tblCellSpacing w:w="15" w:type="dxa"/>
              </w:trPr>
              <w:tc>
                <w:tcPr>
                  <w:tcW w:w="0" w:type="auto"/>
                  <w:vAlign w:val="center"/>
                  <w:hideMark/>
                </w:tcPr>
                <w:p w14:paraId="2CBCF870" w14:textId="77777777" w:rsidR="00277A40" w:rsidRPr="00277A40" w:rsidRDefault="00277A40" w:rsidP="00277A40">
                  <w:pPr>
                    <w:spacing w:after="0" w:line="240" w:lineRule="auto"/>
                    <w:jc w:val="center"/>
                    <w:rPr>
                      <w:rFonts w:ascii="Times New Roman" w:eastAsia="Times New Roman" w:hAnsi="Times New Roman" w:cs="Times New Roman"/>
                      <w:b/>
                      <w:bCs/>
                      <w:sz w:val="24"/>
                      <w:szCs w:val="24"/>
                    </w:rPr>
                  </w:pPr>
                  <w:r w:rsidRPr="00277A40">
                    <w:rPr>
                      <w:rFonts w:ascii="Times New Roman" w:eastAsia="Times New Roman" w:hAnsi="Times New Roman" w:cs="Times New Roman"/>
                      <w:b/>
                      <w:bCs/>
                      <w:sz w:val="24"/>
                      <w:szCs w:val="24"/>
                    </w:rPr>
                    <w:t xml:space="preserve">Criteria </w:t>
                  </w:r>
                </w:p>
              </w:tc>
              <w:tc>
                <w:tcPr>
                  <w:tcW w:w="0" w:type="auto"/>
                  <w:vAlign w:val="center"/>
                  <w:hideMark/>
                </w:tcPr>
                <w:p w14:paraId="6893B4AE" w14:textId="77777777" w:rsidR="00277A40" w:rsidRPr="00277A40" w:rsidRDefault="00277A40" w:rsidP="00277A40">
                  <w:pPr>
                    <w:spacing w:after="0" w:line="240" w:lineRule="auto"/>
                    <w:jc w:val="center"/>
                    <w:rPr>
                      <w:rFonts w:ascii="Times New Roman" w:eastAsia="Times New Roman" w:hAnsi="Times New Roman" w:cs="Times New Roman"/>
                      <w:b/>
                      <w:bCs/>
                      <w:sz w:val="24"/>
                      <w:szCs w:val="24"/>
                    </w:rPr>
                  </w:pPr>
                  <w:r w:rsidRPr="00277A40">
                    <w:rPr>
                      <w:rFonts w:ascii="Times New Roman" w:eastAsia="Times New Roman" w:hAnsi="Times New Roman" w:cs="Times New Roman"/>
                      <w:b/>
                      <w:bCs/>
                      <w:sz w:val="24"/>
                      <w:szCs w:val="24"/>
                    </w:rPr>
                    <w:t xml:space="preserve">Meets Specifications </w:t>
                  </w:r>
                </w:p>
              </w:tc>
            </w:tr>
            <w:tr w:rsidR="00277A40" w:rsidRPr="00277A40" w14:paraId="285A4922" w14:textId="77777777" w:rsidTr="00277A40">
              <w:trPr>
                <w:tblCellSpacing w:w="15" w:type="dxa"/>
              </w:trPr>
              <w:tc>
                <w:tcPr>
                  <w:tcW w:w="0" w:type="auto"/>
                  <w:vAlign w:val="center"/>
                  <w:hideMark/>
                </w:tcPr>
                <w:p w14:paraId="36CC6866" w14:textId="77777777" w:rsidR="00277A40" w:rsidRPr="00277A40" w:rsidRDefault="00277A40" w:rsidP="00277A40">
                  <w:pPr>
                    <w:spacing w:before="100" w:beforeAutospacing="1" w:after="100" w:afterAutospacing="1" w:line="240" w:lineRule="auto"/>
                    <w:rPr>
                      <w:rFonts w:ascii="Times New Roman" w:eastAsia="Times New Roman" w:hAnsi="Times New Roman" w:cs="Times New Roman"/>
                      <w:sz w:val="24"/>
                      <w:szCs w:val="24"/>
                    </w:rPr>
                  </w:pPr>
                  <w:r w:rsidRPr="00277A40">
                    <w:rPr>
                      <w:rFonts w:ascii="Times New Roman" w:eastAsia="Times New Roman" w:hAnsi="Times New Roman" w:cs="Times New Roman"/>
                      <w:sz w:val="24"/>
                      <w:szCs w:val="24"/>
                    </w:rPr>
                    <w:t>Data Preprocessing</w:t>
                  </w:r>
                </w:p>
              </w:tc>
              <w:tc>
                <w:tcPr>
                  <w:tcW w:w="0" w:type="auto"/>
                  <w:vAlign w:val="center"/>
                  <w:hideMark/>
                </w:tcPr>
                <w:p w14:paraId="5ACDE86B" w14:textId="77777777" w:rsidR="00277A40" w:rsidRPr="00277A40" w:rsidRDefault="00277A40" w:rsidP="00277A40">
                  <w:pPr>
                    <w:spacing w:before="100" w:beforeAutospacing="1" w:after="100" w:afterAutospacing="1" w:line="240" w:lineRule="auto"/>
                    <w:rPr>
                      <w:rFonts w:ascii="Times New Roman" w:eastAsia="Times New Roman" w:hAnsi="Times New Roman" w:cs="Times New Roman"/>
                      <w:sz w:val="24"/>
                      <w:szCs w:val="24"/>
                    </w:rPr>
                  </w:pPr>
                  <w:r w:rsidRPr="00277A40">
                    <w:rPr>
                      <w:rFonts w:ascii="Times New Roman" w:eastAsia="Times New Roman" w:hAnsi="Times New Roman" w:cs="Times New Roman"/>
                      <w:sz w:val="24"/>
                      <w:szCs w:val="24"/>
                    </w:rPr>
                    <w:t>All preprocessing steps have been clearly documented. Abnormalities or characteristics of the data or input that needed to be addressed have been corrected. If no data preprocessing is necessary, it has been clearly justified.</w:t>
                  </w:r>
                </w:p>
              </w:tc>
            </w:tr>
            <w:tr w:rsidR="00277A40" w:rsidRPr="00277A40" w14:paraId="0857737B" w14:textId="77777777" w:rsidTr="00277A40">
              <w:trPr>
                <w:tblCellSpacing w:w="15" w:type="dxa"/>
              </w:trPr>
              <w:tc>
                <w:tcPr>
                  <w:tcW w:w="0" w:type="auto"/>
                  <w:vAlign w:val="center"/>
                  <w:hideMark/>
                </w:tcPr>
                <w:p w14:paraId="2AB46549" w14:textId="77777777" w:rsidR="00277A40" w:rsidRPr="00277A40" w:rsidRDefault="00277A40" w:rsidP="00277A40">
                  <w:pPr>
                    <w:spacing w:before="100" w:beforeAutospacing="1" w:after="100" w:afterAutospacing="1" w:line="240" w:lineRule="auto"/>
                    <w:rPr>
                      <w:rFonts w:ascii="Times New Roman" w:eastAsia="Times New Roman" w:hAnsi="Times New Roman" w:cs="Times New Roman"/>
                      <w:sz w:val="24"/>
                      <w:szCs w:val="24"/>
                    </w:rPr>
                  </w:pPr>
                  <w:r w:rsidRPr="00277A40">
                    <w:rPr>
                      <w:rFonts w:ascii="Times New Roman" w:eastAsia="Times New Roman" w:hAnsi="Times New Roman" w:cs="Times New Roman"/>
                      <w:sz w:val="24"/>
                      <w:szCs w:val="24"/>
                    </w:rPr>
                    <w:t>Refinement</w:t>
                  </w:r>
                </w:p>
              </w:tc>
              <w:tc>
                <w:tcPr>
                  <w:tcW w:w="0" w:type="auto"/>
                  <w:vAlign w:val="center"/>
                  <w:hideMark/>
                </w:tcPr>
                <w:p w14:paraId="659E6361" w14:textId="77777777" w:rsidR="00277A40" w:rsidRPr="00277A40" w:rsidRDefault="00277A40" w:rsidP="00277A40">
                  <w:pPr>
                    <w:spacing w:before="100" w:beforeAutospacing="1" w:after="100" w:afterAutospacing="1" w:line="240" w:lineRule="auto"/>
                    <w:rPr>
                      <w:rFonts w:ascii="Times New Roman" w:eastAsia="Times New Roman" w:hAnsi="Times New Roman" w:cs="Times New Roman"/>
                      <w:sz w:val="24"/>
                      <w:szCs w:val="24"/>
                    </w:rPr>
                  </w:pPr>
                  <w:r w:rsidRPr="00277A40">
                    <w:rPr>
                      <w:rFonts w:ascii="Times New Roman" w:eastAsia="Times New Roman" w:hAnsi="Times New Roman" w:cs="Times New Roman"/>
                      <w:sz w:val="24"/>
                      <w:szCs w:val="24"/>
                    </w:rPr>
                    <w:t>The process of improving upon the algorithms and techniques used is clearly documented. Both the initial and final solutions are reported, along with intermediate solutions, if necessary.</w:t>
                  </w:r>
                </w:p>
              </w:tc>
            </w:tr>
            <w:tr w:rsidR="00277A40" w:rsidRPr="00277A40" w14:paraId="4ACBD2BA" w14:textId="77777777" w:rsidTr="00277A40">
              <w:trPr>
                <w:tblCellSpacing w:w="15" w:type="dxa"/>
              </w:trPr>
              <w:tc>
                <w:tcPr>
                  <w:tcW w:w="0" w:type="auto"/>
                  <w:vAlign w:val="center"/>
                  <w:hideMark/>
                </w:tcPr>
                <w:p w14:paraId="1DF5F719" w14:textId="77777777" w:rsidR="00277A40" w:rsidRPr="00277A40" w:rsidRDefault="00277A40" w:rsidP="00277A40">
                  <w:pPr>
                    <w:spacing w:before="100" w:beforeAutospacing="1" w:after="100" w:afterAutospacing="1" w:line="240" w:lineRule="auto"/>
                    <w:rPr>
                      <w:rFonts w:ascii="Times New Roman" w:eastAsia="Times New Roman" w:hAnsi="Times New Roman" w:cs="Times New Roman"/>
                      <w:sz w:val="24"/>
                      <w:szCs w:val="24"/>
                    </w:rPr>
                  </w:pPr>
                  <w:r w:rsidRPr="00277A40">
                    <w:rPr>
                      <w:rFonts w:ascii="Times New Roman" w:eastAsia="Times New Roman" w:hAnsi="Times New Roman" w:cs="Times New Roman"/>
                      <w:sz w:val="24"/>
                      <w:szCs w:val="24"/>
                    </w:rPr>
                    <w:t>Implementation</w:t>
                  </w:r>
                </w:p>
              </w:tc>
              <w:tc>
                <w:tcPr>
                  <w:tcW w:w="0" w:type="auto"/>
                  <w:vAlign w:val="center"/>
                  <w:hideMark/>
                </w:tcPr>
                <w:p w14:paraId="00154384" w14:textId="77777777" w:rsidR="00277A40" w:rsidRPr="00277A40" w:rsidRDefault="00277A40" w:rsidP="00277A40">
                  <w:pPr>
                    <w:spacing w:before="100" w:beforeAutospacing="1" w:after="100" w:afterAutospacing="1" w:line="240" w:lineRule="auto"/>
                    <w:rPr>
                      <w:rFonts w:ascii="Times New Roman" w:eastAsia="Times New Roman" w:hAnsi="Times New Roman" w:cs="Times New Roman"/>
                      <w:sz w:val="24"/>
                      <w:szCs w:val="24"/>
                    </w:rPr>
                  </w:pPr>
                  <w:r w:rsidRPr="00277A40">
                    <w:rPr>
                      <w:rFonts w:ascii="Times New Roman" w:eastAsia="Times New Roman" w:hAnsi="Times New Roman" w:cs="Times New Roman"/>
                      <w:sz w:val="24"/>
                      <w:szCs w:val="24"/>
                    </w:rPr>
                    <w:t>The process for which metrics, algorithms, and techniques were implemented with the given datasets or input data has been thoroughly documented. Complications that occurred during the coding process are discussed.</w:t>
                  </w:r>
                </w:p>
              </w:tc>
            </w:tr>
          </w:tbl>
          <w:p w14:paraId="1E32C574" w14:textId="77777777" w:rsidR="00277A40" w:rsidRDefault="00277A40" w:rsidP="00277A40"/>
        </w:tc>
      </w:tr>
    </w:tbl>
    <w:p w14:paraId="7B87339A" w14:textId="07310615" w:rsidR="00277A40" w:rsidRDefault="00277A40" w:rsidP="00277A40"/>
    <w:p w14:paraId="7EC31603" w14:textId="583F332E" w:rsidR="000C6E5C" w:rsidRDefault="000C6E5C" w:rsidP="006D52A1">
      <w:pPr>
        <w:pStyle w:val="Heading2"/>
        <w:numPr>
          <w:ilvl w:val="0"/>
          <w:numId w:val="17"/>
        </w:numPr>
      </w:pPr>
      <w:r>
        <w:t>Data Preprocessing</w:t>
      </w:r>
    </w:p>
    <w:p w14:paraId="08B1AD54" w14:textId="3B5B613E" w:rsidR="000C6E5C" w:rsidRDefault="000C6E5C" w:rsidP="006D52A1">
      <w:pPr>
        <w:pStyle w:val="Heading2"/>
      </w:pPr>
      <w:r>
        <w:t>Refinement</w:t>
      </w:r>
    </w:p>
    <w:p w14:paraId="3BAE578C" w14:textId="51803D04" w:rsidR="000C6E5C" w:rsidRPr="00277A40" w:rsidRDefault="000C6E5C" w:rsidP="006D52A1">
      <w:pPr>
        <w:pStyle w:val="Heading2"/>
      </w:pPr>
      <w:r>
        <w:t>Implementation</w:t>
      </w:r>
    </w:p>
    <w:p w14:paraId="33F5E29E" w14:textId="6F8FB84F" w:rsidR="00DA3011" w:rsidRDefault="00DA3011" w:rsidP="006C2024">
      <w:pPr>
        <w:pStyle w:val="Heading3"/>
        <w:numPr>
          <w:ilvl w:val="0"/>
          <w:numId w:val="0"/>
        </w:numPr>
        <w:ind w:left="720"/>
      </w:pPr>
      <w:r>
        <w:t>Solution Statement</w:t>
      </w:r>
    </w:p>
    <w:p w14:paraId="146EF213" w14:textId="659D8EF6" w:rsidR="00D16703" w:rsidRDefault="00D16703" w:rsidP="00DA3011">
      <w:pPr>
        <w:pStyle w:val="NormalWeb"/>
      </w:pPr>
      <w:r>
        <w:t xml:space="preserve">This is a multi-label classification problem, where we want to classify each comment into </w:t>
      </w:r>
      <w:proofErr w:type="gramStart"/>
      <w:r>
        <w:t>all of</w:t>
      </w:r>
      <w:proofErr w:type="gramEnd"/>
      <w:r>
        <w:t xml:space="preserve"> the six categories. Hence, a comment can be toxic, severe toxic, obscene, </w:t>
      </w:r>
      <w:proofErr w:type="gramStart"/>
      <w:r>
        <w:t>threat ,</w:t>
      </w:r>
      <w:proofErr w:type="gramEnd"/>
      <w:r>
        <w:t xml:space="preserve"> insult, and identity hate</w:t>
      </w:r>
      <w:r w:rsidR="00073EB6">
        <w:t xml:space="preserve"> at the same time</w:t>
      </w:r>
      <w:r>
        <w:t xml:space="preserve">. </w:t>
      </w:r>
      <w:r w:rsidR="002E5F60">
        <w:t xml:space="preserve">Since these categories are not mutually exclusives. </w:t>
      </w:r>
    </w:p>
    <w:p w14:paraId="2C4857F8" w14:textId="1938F7B5" w:rsidR="006C2024" w:rsidRDefault="00DB6426" w:rsidP="005C160F">
      <w:pPr>
        <w:pStyle w:val="NormalWeb"/>
        <w:rPr>
          <w:rtl/>
        </w:rPr>
      </w:pPr>
      <w:r>
        <w:t>My approach to solve this problem is to</w:t>
      </w:r>
      <w:r w:rsidR="00C91E95">
        <w:t xml:space="preserve"> train a machine learning model</w:t>
      </w:r>
      <w:r w:rsidR="009E0643">
        <w:t xml:space="preserve"> with a multi-label classification algorithm</w:t>
      </w:r>
      <w:r w:rsidR="00C91E95">
        <w:t>, after processing and splitting the data into training and testing sets.</w:t>
      </w:r>
      <w:r w:rsidR="009E0643">
        <w:t xml:space="preserve"> Then use this model to predict a comment provided by the user and return an output as a JSON object that contains all the labels that describe the comment. </w:t>
      </w:r>
      <w:r w:rsidR="00C91E95">
        <w:t xml:space="preserve"> </w:t>
      </w:r>
    </w:p>
    <w:p w14:paraId="2C33335C" w14:textId="776D3CBF" w:rsidR="006C2024" w:rsidRDefault="006C2024">
      <w:pPr>
        <w:rPr>
          <w:rFonts w:asciiTheme="majorHAnsi" w:eastAsiaTheme="majorEastAsia" w:hAnsiTheme="majorHAnsi" w:cstheme="majorBidi"/>
          <w:color w:val="2F5496" w:themeColor="accent1" w:themeShade="BF"/>
          <w:sz w:val="32"/>
          <w:szCs w:val="32"/>
        </w:rPr>
      </w:pPr>
    </w:p>
    <w:p w14:paraId="34C06D50" w14:textId="47D50F43" w:rsidR="00FA386C" w:rsidRDefault="00FA386C">
      <w:pPr>
        <w:rPr>
          <w:rFonts w:asciiTheme="majorHAnsi" w:eastAsiaTheme="majorEastAsia" w:hAnsiTheme="majorHAnsi" w:cstheme="majorBidi"/>
          <w:color w:val="2F5496" w:themeColor="accent1" w:themeShade="BF"/>
          <w:sz w:val="32"/>
          <w:szCs w:val="32"/>
        </w:rPr>
      </w:pPr>
    </w:p>
    <w:p w14:paraId="53B7584D" w14:textId="3BC36F72" w:rsidR="006D52A1" w:rsidRDefault="006D52A1">
      <w:pPr>
        <w:rPr>
          <w:rFonts w:asciiTheme="majorHAnsi" w:eastAsiaTheme="majorEastAsia" w:hAnsiTheme="majorHAnsi" w:cstheme="majorBidi"/>
          <w:color w:val="2F5496" w:themeColor="accent1" w:themeShade="BF"/>
          <w:sz w:val="32"/>
          <w:szCs w:val="32"/>
        </w:rPr>
      </w:pPr>
    </w:p>
    <w:p w14:paraId="53972A5A" w14:textId="6940928A" w:rsidR="006D52A1" w:rsidRDefault="006D52A1">
      <w:pPr>
        <w:rPr>
          <w:rFonts w:asciiTheme="majorHAnsi" w:eastAsiaTheme="majorEastAsia" w:hAnsiTheme="majorHAnsi" w:cstheme="majorBidi"/>
          <w:color w:val="2F5496" w:themeColor="accent1" w:themeShade="BF"/>
          <w:sz w:val="32"/>
          <w:szCs w:val="32"/>
        </w:rPr>
      </w:pPr>
    </w:p>
    <w:p w14:paraId="6D429BC9" w14:textId="77777777" w:rsidR="006D52A1" w:rsidRDefault="006D52A1">
      <w:pPr>
        <w:rPr>
          <w:rFonts w:asciiTheme="majorHAnsi" w:eastAsiaTheme="majorEastAsia" w:hAnsiTheme="majorHAnsi" w:cstheme="majorBidi"/>
          <w:color w:val="2F5496" w:themeColor="accent1" w:themeShade="BF"/>
          <w:sz w:val="32"/>
          <w:szCs w:val="32"/>
        </w:rPr>
      </w:pPr>
    </w:p>
    <w:p w14:paraId="74A24B97" w14:textId="552E6EB4" w:rsidR="006C2024" w:rsidRDefault="006C2024" w:rsidP="006C2024">
      <w:pPr>
        <w:pStyle w:val="Heading1"/>
      </w:pPr>
      <w:r>
        <w:lastRenderedPageBreak/>
        <w:t xml:space="preserve">Results </w:t>
      </w:r>
    </w:p>
    <w:tbl>
      <w:tblPr>
        <w:tblStyle w:val="TableGrid"/>
        <w:tblW w:w="0" w:type="auto"/>
        <w:tblLook w:val="04A0" w:firstRow="1" w:lastRow="0" w:firstColumn="1" w:lastColumn="0" w:noHBand="0" w:noVBand="1"/>
      </w:tblPr>
      <w:tblGrid>
        <w:gridCol w:w="9350"/>
      </w:tblGrid>
      <w:tr w:rsidR="00FA386C" w14:paraId="17AC9F35" w14:textId="77777777" w:rsidTr="00FA386C">
        <w:tc>
          <w:tcPr>
            <w:tcW w:w="935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21"/>
              <w:gridCol w:w="7313"/>
            </w:tblGrid>
            <w:tr w:rsidR="00FA386C" w:rsidRPr="00FA386C" w14:paraId="67698E38" w14:textId="77777777" w:rsidTr="00FA386C">
              <w:trPr>
                <w:tblHeader/>
                <w:tblCellSpacing w:w="15" w:type="dxa"/>
              </w:trPr>
              <w:tc>
                <w:tcPr>
                  <w:tcW w:w="0" w:type="auto"/>
                  <w:vAlign w:val="center"/>
                  <w:hideMark/>
                </w:tcPr>
                <w:p w14:paraId="1A7DCE09" w14:textId="77777777" w:rsidR="00FA386C" w:rsidRPr="00FA386C" w:rsidRDefault="00FA386C" w:rsidP="00FA386C">
                  <w:pPr>
                    <w:spacing w:after="0" w:line="240" w:lineRule="auto"/>
                    <w:jc w:val="center"/>
                    <w:rPr>
                      <w:rFonts w:ascii="Times New Roman" w:eastAsia="Times New Roman" w:hAnsi="Times New Roman" w:cs="Times New Roman"/>
                      <w:b/>
                      <w:bCs/>
                      <w:sz w:val="24"/>
                      <w:szCs w:val="24"/>
                    </w:rPr>
                  </w:pPr>
                  <w:r w:rsidRPr="00FA386C">
                    <w:rPr>
                      <w:rFonts w:ascii="Times New Roman" w:eastAsia="Times New Roman" w:hAnsi="Times New Roman" w:cs="Times New Roman"/>
                      <w:b/>
                      <w:bCs/>
                      <w:sz w:val="24"/>
                      <w:szCs w:val="24"/>
                    </w:rPr>
                    <w:t xml:space="preserve">Criteria </w:t>
                  </w:r>
                </w:p>
              </w:tc>
              <w:tc>
                <w:tcPr>
                  <w:tcW w:w="0" w:type="auto"/>
                  <w:vAlign w:val="center"/>
                  <w:hideMark/>
                </w:tcPr>
                <w:p w14:paraId="6755F374" w14:textId="77777777" w:rsidR="00FA386C" w:rsidRPr="00FA386C" w:rsidRDefault="00FA386C" w:rsidP="00FA386C">
                  <w:pPr>
                    <w:spacing w:after="0" w:line="240" w:lineRule="auto"/>
                    <w:jc w:val="center"/>
                    <w:rPr>
                      <w:rFonts w:ascii="Times New Roman" w:eastAsia="Times New Roman" w:hAnsi="Times New Roman" w:cs="Times New Roman"/>
                      <w:b/>
                      <w:bCs/>
                      <w:sz w:val="24"/>
                      <w:szCs w:val="24"/>
                    </w:rPr>
                  </w:pPr>
                  <w:r w:rsidRPr="00FA386C">
                    <w:rPr>
                      <w:rFonts w:ascii="Times New Roman" w:eastAsia="Times New Roman" w:hAnsi="Times New Roman" w:cs="Times New Roman"/>
                      <w:b/>
                      <w:bCs/>
                      <w:sz w:val="24"/>
                      <w:szCs w:val="24"/>
                    </w:rPr>
                    <w:t xml:space="preserve">Meets Specifications </w:t>
                  </w:r>
                </w:p>
              </w:tc>
            </w:tr>
            <w:tr w:rsidR="00FA386C" w:rsidRPr="00FA386C" w14:paraId="7128E0EA" w14:textId="77777777" w:rsidTr="00FA386C">
              <w:trPr>
                <w:tblCellSpacing w:w="15" w:type="dxa"/>
              </w:trPr>
              <w:tc>
                <w:tcPr>
                  <w:tcW w:w="0" w:type="auto"/>
                  <w:vAlign w:val="center"/>
                  <w:hideMark/>
                </w:tcPr>
                <w:p w14:paraId="5781D575" w14:textId="77777777" w:rsidR="00FA386C" w:rsidRPr="00FA386C" w:rsidRDefault="00FA386C" w:rsidP="00FA386C">
                  <w:pPr>
                    <w:spacing w:before="100" w:beforeAutospacing="1" w:after="100" w:afterAutospacing="1" w:line="240" w:lineRule="auto"/>
                    <w:rPr>
                      <w:rFonts w:ascii="Times New Roman" w:eastAsia="Times New Roman" w:hAnsi="Times New Roman" w:cs="Times New Roman"/>
                      <w:sz w:val="24"/>
                      <w:szCs w:val="24"/>
                    </w:rPr>
                  </w:pPr>
                  <w:r w:rsidRPr="00FA386C">
                    <w:rPr>
                      <w:rFonts w:ascii="Times New Roman" w:eastAsia="Times New Roman" w:hAnsi="Times New Roman" w:cs="Times New Roman"/>
                      <w:sz w:val="24"/>
                      <w:szCs w:val="24"/>
                    </w:rPr>
                    <w:t>Justification</w:t>
                  </w:r>
                </w:p>
              </w:tc>
              <w:tc>
                <w:tcPr>
                  <w:tcW w:w="0" w:type="auto"/>
                  <w:vAlign w:val="center"/>
                  <w:hideMark/>
                </w:tcPr>
                <w:p w14:paraId="2AE6BE8D" w14:textId="77777777" w:rsidR="00FA386C" w:rsidRPr="00FA386C" w:rsidRDefault="00FA386C" w:rsidP="00FA386C">
                  <w:pPr>
                    <w:spacing w:before="100" w:beforeAutospacing="1" w:after="100" w:afterAutospacing="1" w:line="240" w:lineRule="auto"/>
                    <w:rPr>
                      <w:rFonts w:ascii="Times New Roman" w:eastAsia="Times New Roman" w:hAnsi="Times New Roman" w:cs="Times New Roman"/>
                      <w:sz w:val="24"/>
                      <w:szCs w:val="24"/>
                    </w:rPr>
                  </w:pPr>
                  <w:r w:rsidRPr="00FA386C">
                    <w:rPr>
                      <w:rFonts w:ascii="Times New Roman" w:eastAsia="Times New Roman" w:hAnsi="Times New Roman" w:cs="Times New Roman"/>
                      <w:sz w:val="24"/>
                      <w:szCs w:val="24"/>
                    </w:rPr>
                    <w:t xml:space="preserve">The </w:t>
                  </w:r>
                  <w:proofErr w:type="gramStart"/>
                  <w:r w:rsidRPr="00FA386C">
                    <w:rPr>
                      <w:rFonts w:ascii="Times New Roman" w:eastAsia="Times New Roman" w:hAnsi="Times New Roman" w:cs="Times New Roman"/>
                      <w:sz w:val="24"/>
                      <w:szCs w:val="24"/>
                    </w:rPr>
                    <w:t>final results</w:t>
                  </w:r>
                  <w:proofErr w:type="gramEnd"/>
                  <w:r w:rsidRPr="00FA386C">
                    <w:rPr>
                      <w:rFonts w:ascii="Times New Roman" w:eastAsia="Times New Roman" w:hAnsi="Times New Roman" w:cs="Times New Roman"/>
                      <w:sz w:val="24"/>
                      <w:szCs w:val="24"/>
                    </w:rPr>
                    <w:t xml:space="preserve"> are compared to the benchmark result or threshold with some type of statistical analysis. Justification is made as to whether the final model and solution is significant enough to have adequately solved the problem.</w:t>
                  </w:r>
                </w:p>
              </w:tc>
            </w:tr>
            <w:tr w:rsidR="00FA386C" w:rsidRPr="00FA386C" w14:paraId="2E1F39CC" w14:textId="77777777" w:rsidTr="00FA386C">
              <w:trPr>
                <w:tblCellSpacing w:w="15" w:type="dxa"/>
              </w:trPr>
              <w:tc>
                <w:tcPr>
                  <w:tcW w:w="0" w:type="auto"/>
                  <w:vAlign w:val="center"/>
                  <w:hideMark/>
                </w:tcPr>
                <w:p w14:paraId="48496BF7" w14:textId="77777777" w:rsidR="00FA386C" w:rsidRPr="00FA386C" w:rsidRDefault="00FA386C" w:rsidP="00FA386C">
                  <w:pPr>
                    <w:spacing w:before="100" w:beforeAutospacing="1" w:after="100" w:afterAutospacing="1" w:line="240" w:lineRule="auto"/>
                    <w:rPr>
                      <w:rFonts w:ascii="Times New Roman" w:eastAsia="Times New Roman" w:hAnsi="Times New Roman" w:cs="Times New Roman"/>
                      <w:sz w:val="24"/>
                      <w:szCs w:val="24"/>
                    </w:rPr>
                  </w:pPr>
                  <w:r w:rsidRPr="00FA386C">
                    <w:rPr>
                      <w:rFonts w:ascii="Times New Roman" w:eastAsia="Times New Roman" w:hAnsi="Times New Roman" w:cs="Times New Roman"/>
                      <w:sz w:val="24"/>
                      <w:szCs w:val="24"/>
                    </w:rPr>
                    <w:t>Model Evaluation and Validation</w:t>
                  </w:r>
                </w:p>
              </w:tc>
              <w:tc>
                <w:tcPr>
                  <w:tcW w:w="0" w:type="auto"/>
                  <w:vAlign w:val="center"/>
                  <w:hideMark/>
                </w:tcPr>
                <w:p w14:paraId="43BFBF6B" w14:textId="77777777" w:rsidR="00FA386C" w:rsidRPr="00FA386C" w:rsidRDefault="00FA386C" w:rsidP="00FA386C">
                  <w:pPr>
                    <w:spacing w:before="100" w:beforeAutospacing="1" w:after="100" w:afterAutospacing="1" w:line="240" w:lineRule="auto"/>
                    <w:rPr>
                      <w:rFonts w:ascii="Times New Roman" w:eastAsia="Times New Roman" w:hAnsi="Times New Roman" w:cs="Times New Roman"/>
                      <w:sz w:val="24"/>
                      <w:szCs w:val="24"/>
                    </w:rPr>
                  </w:pPr>
                  <w:r w:rsidRPr="00FA386C">
                    <w:rPr>
                      <w:rFonts w:ascii="Times New Roman" w:eastAsia="Times New Roman" w:hAnsi="Times New Roman" w:cs="Times New Roman"/>
                      <w:sz w:val="24"/>
                      <w:szCs w:val="24"/>
                    </w:rPr>
                    <w:t>The final model’s qualities—such as parameters—are evaluated in detail. Some type of analysis is used to validate the robustness of the model’s solution.</w:t>
                  </w:r>
                </w:p>
              </w:tc>
            </w:tr>
          </w:tbl>
          <w:p w14:paraId="2B23CE43" w14:textId="77777777" w:rsidR="00FA386C" w:rsidRDefault="00FA386C" w:rsidP="00FA386C"/>
        </w:tc>
      </w:tr>
    </w:tbl>
    <w:p w14:paraId="7159C4A8" w14:textId="77777777" w:rsidR="00FA386C" w:rsidRPr="00FA386C" w:rsidRDefault="00FA386C" w:rsidP="00FA386C"/>
    <w:p w14:paraId="7740B7AB" w14:textId="66F57E16" w:rsidR="006C2024" w:rsidRDefault="006D52A1" w:rsidP="006D52A1">
      <w:pPr>
        <w:pStyle w:val="Heading2"/>
        <w:numPr>
          <w:ilvl w:val="0"/>
          <w:numId w:val="19"/>
        </w:numPr>
      </w:pPr>
      <w:r>
        <w:t xml:space="preserve">Justification </w:t>
      </w:r>
    </w:p>
    <w:p w14:paraId="2868CD78" w14:textId="5DB737AC" w:rsidR="006D52A1" w:rsidRDefault="006D52A1" w:rsidP="006D52A1">
      <w:pPr>
        <w:pStyle w:val="Heading2"/>
      </w:pPr>
      <w:r>
        <w:t>Model Evaluation and Validation</w:t>
      </w:r>
    </w:p>
    <w:p w14:paraId="26280CC3" w14:textId="77CCD2E3" w:rsidR="006C2024" w:rsidRPr="006C2024" w:rsidRDefault="006C2024" w:rsidP="00277A40">
      <w:pPr>
        <w:pStyle w:val="Heading1"/>
      </w:pPr>
      <w:r>
        <w:br w:type="page"/>
      </w:r>
      <w:r w:rsidR="00277A40">
        <w:lastRenderedPageBreak/>
        <w:t>Conclusion</w:t>
      </w:r>
    </w:p>
    <w:sectPr w:rsidR="006C2024" w:rsidRPr="006C20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B2482" w14:textId="77777777" w:rsidR="00A03E40" w:rsidRDefault="00A03E40" w:rsidP="001D0784">
      <w:pPr>
        <w:spacing w:after="0" w:line="240" w:lineRule="auto"/>
      </w:pPr>
      <w:r>
        <w:separator/>
      </w:r>
    </w:p>
  </w:endnote>
  <w:endnote w:type="continuationSeparator" w:id="0">
    <w:p w14:paraId="38505019" w14:textId="77777777" w:rsidR="00A03E40" w:rsidRDefault="00A03E40" w:rsidP="001D07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98EF3" w14:textId="77777777" w:rsidR="00A03E40" w:rsidRDefault="00A03E40" w:rsidP="001D0784">
      <w:pPr>
        <w:spacing w:after="0" w:line="240" w:lineRule="auto"/>
      </w:pPr>
      <w:r>
        <w:separator/>
      </w:r>
    </w:p>
  </w:footnote>
  <w:footnote w:type="continuationSeparator" w:id="0">
    <w:p w14:paraId="13A4CA21" w14:textId="77777777" w:rsidR="00A03E40" w:rsidRDefault="00A03E40" w:rsidP="001D07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7725"/>
    <w:multiLevelType w:val="multilevel"/>
    <w:tmpl w:val="DF5EBDF0"/>
    <w:lvl w:ilvl="0">
      <w:start w:val="1"/>
      <w:numFmt w:val="decimal"/>
      <w:pStyle w:val="Heading3"/>
      <w:lvlText w:val="%1."/>
      <w:lvlJc w:val="left"/>
      <w:pPr>
        <w:ind w:left="720" w:hanging="360"/>
      </w:pPr>
    </w:lvl>
    <w:lvl w:ilvl="1">
      <w:start w:val="1"/>
      <w:numFmt w:val="decimal"/>
      <w:pStyle w:val="subheading3"/>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92D26CC"/>
    <w:multiLevelType w:val="hybridMultilevel"/>
    <w:tmpl w:val="12F23A04"/>
    <w:lvl w:ilvl="0" w:tplc="3D34711E">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B5225B"/>
    <w:multiLevelType w:val="hybridMultilevel"/>
    <w:tmpl w:val="79E600BE"/>
    <w:lvl w:ilvl="0" w:tplc="7DDCE2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897734"/>
    <w:multiLevelType w:val="hybridMultilevel"/>
    <w:tmpl w:val="CE38D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5031E0"/>
    <w:multiLevelType w:val="hybridMultilevel"/>
    <w:tmpl w:val="2506B226"/>
    <w:lvl w:ilvl="0" w:tplc="8F16E97E">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B93708"/>
    <w:multiLevelType w:val="hybridMultilevel"/>
    <w:tmpl w:val="F9A01C72"/>
    <w:lvl w:ilvl="0" w:tplc="CA8AA04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6B01F3"/>
    <w:multiLevelType w:val="hybridMultilevel"/>
    <w:tmpl w:val="2DDCCD54"/>
    <w:lvl w:ilvl="0" w:tplc="CA8AA044">
      <w:numFmt w:val="bullet"/>
      <w:lvlText w:val=""/>
      <w:lvlJc w:val="left"/>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196D01"/>
    <w:multiLevelType w:val="hybridMultilevel"/>
    <w:tmpl w:val="3BE04A6A"/>
    <w:lvl w:ilvl="0" w:tplc="CA8AA04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B41C9A"/>
    <w:multiLevelType w:val="hybridMultilevel"/>
    <w:tmpl w:val="CC8A52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573A76"/>
    <w:multiLevelType w:val="hybridMultilevel"/>
    <w:tmpl w:val="CE701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454299"/>
    <w:multiLevelType w:val="hybridMultilevel"/>
    <w:tmpl w:val="312E0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DA0094"/>
    <w:multiLevelType w:val="hybridMultilevel"/>
    <w:tmpl w:val="A0426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0D3289"/>
    <w:multiLevelType w:val="hybridMultilevel"/>
    <w:tmpl w:val="457048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446B6D"/>
    <w:multiLevelType w:val="hybridMultilevel"/>
    <w:tmpl w:val="3C5C04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E469EF"/>
    <w:multiLevelType w:val="hybridMultilevel"/>
    <w:tmpl w:val="CCF8FFE4"/>
    <w:lvl w:ilvl="0" w:tplc="9CFAC78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F10578"/>
    <w:multiLevelType w:val="hybridMultilevel"/>
    <w:tmpl w:val="0E309E20"/>
    <w:lvl w:ilvl="0" w:tplc="A8567960">
      <w:start w:val="1"/>
      <w:numFmt w:val="decimal"/>
      <w:pStyle w:val="Heading4"/>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B82D3B"/>
    <w:multiLevelType w:val="hybridMultilevel"/>
    <w:tmpl w:val="9DE03BB8"/>
    <w:lvl w:ilvl="0" w:tplc="FEC6B14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49118E"/>
    <w:multiLevelType w:val="hybridMultilevel"/>
    <w:tmpl w:val="41F25FE8"/>
    <w:lvl w:ilvl="0" w:tplc="04090001">
      <w:start w:val="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7"/>
  </w:num>
  <w:num w:numId="2">
    <w:abstractNumId w:val="9"/>
  </w:num>
  <w:num w:numId="3">
    <w:abstractNumId w:val="14"/>
  </w:num>
  <w:num w:numId="4">
    <w:abstractNumId w:val="3"/>
  </w:num>
  <w:num w:numId="5">
    <w:abstractNumId w:val="0"/>
  </w:num>
  <w:num w:numId="6">
    <w:abstractNumId w:val="6"/>
  </w:num>
  <w:num w:numId="7">
    <w:abstractNumId w:val="5"/>
  </w:num>
  <w:num w:numId="8">
    <w:abstractNumId w:val="7"/>
  </w:num>
  <w:num w:numId="9">
    <w:abstractNumId w:val="11"/>
  </w:num>
  <w:num w:numId="10">
    <w:abstractNumId w:val="10"/>
  </w:num>
  <w:num w:numId="11">
    <w:abstractNumId w:val="4"/>
  </w:num>
  <w:num w:numId="12">
    <w:abstractNumId w:val="1"/>
  </w:num>
  <w:num w:numId="13">
    <w:abstractNumId w:val="15"/>
  </w:num>
  <w:num w:numId="14">
    <w:abstractNumId w:val="2"/>
  </w:num>
  <w:num w:numId="15">
    <w:abstractNumId w:val="8"/>
  </w:num>
  <w:num w:numId="16">
    <w:abstractNumId w:val="13"/>
  </w:num>
  <w:num w:numId="17">
    <w:abstractNumId w:val="1"/>
    <w:lvlOverride w:ilvl="0">
      <w:startOverride w:val="1"/>
    </w:lvlOverride>
  </w:num>
  <w:num w:numId="18">
    <w:abstractNumId w:val="12"/>
  </w:num>
  <w:num w:numId="19">
    <w:abstractNumId w:val="1"/>
    <w:lvlOverride w:ilvl="0">
      <w:startOverride w:val="1"/>
    </w:lvlOverride>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wtzSxNDA0Nbc0NjNX0lEKTi0uzszPAymwrAUATOExlCwAAAA="/>
  </w:docVars>
  <w:rsids>
    <w:rsidRoot w:val="00705914"/>
    <w:rsid w:val="00040EA8"/>
    <w:rsid w:val="000525EC"/>
    <w:rsid w:val="00065EC9"/>
    <w:rsid w:val="00066B67"/>
    <w:rsid w:val="000703F4"/>
    <w:rsid w:val="00073EB6"/>
    <w:rsid w:val="00085797"/>
    <w:rsid w:val="00091861"/>
    <w:rsid w:val="00094003"/>
    <w:rsid w:val="000C6E5C"/>
    <w:rsid w:val="000D12AB"/>
    <w:rsid w:val="000D3A51"/>
    <w:rsid w:val="00102827"/>
    <w:rsid w:val="00116B5F"/>
    <w:rsid w:val="00121F20"/>
    <w:rsid w:val="00130C2C"/>
    <w:rsid w:val="001803C0"/>
    <w:rsid w:val="001B7541"/>
    <w:rsid w:val="001C0406"/>
    <w:rsid w:val="001D0784"/>
    <w:rsid w:val="001D1D56"/>
    <w:rsid w:val="001D5D69"/>
    <w:rsid w:val="001E60F0"/>
    <w:rsid w:val="001E7463"/>
    <w:rsid w:val="001F32C4"/>
    <w:rsid w:val="001F36AC"/>
    <w:rsid w:val="001F427C"/>
    <w:rsid w:val="002072C9"/>
    <w:rsid w:val="00216C18"/>
    <w:rsid w:val="0024044B"/>
    <w:rsid w:val="00253155"/>
    <w:rsid w:val="00253E58"/>
    <w:rsid w:val="00257D13"/>
    <w:rsid w:val="002604B4"/>
    <w:rsid w:val="00266CC8"/>
    <w:rsid w:val="002742D8"/>
    <w:rsid w:val="00277A40"/>
    <w:rsid w:val="00285821"/>
    <w:rsid w:val="002C504D"/>
    <w:rsid w:val="002D1AF6"/>
    <w:rsid w:val="002E5F60"/>
    <w:rsid w:val="002F71A8"/>
    <w:rsid w:val="00302704"/>
    <w:rsid w:val="00303E53"/>
    <w:rsid w:val="00317259"/>
    <w:rsid w:val="00326CCD"/>
    <w:rsid w:val="00326E40"/>
    <w:rsid w:val="00332C89"/>
    <w:rsid w:val="00333DFB"/>
    <w:rsid w:val="00337922"/>
    <w:rsid w:val="00344781"/>
    <w:rsid w:val="00344A10"/>
    <w:rsid w:val="003501AB"/>
    <w:rsid w:val="0038029E"/>
    <w:rsid w:val="00395E9F"/>
    <w:rsid w:val="0039661C"/>
    <w:rsid w:val="003A4D1E"/>
    <w:rsid w:val="003B4B90"/>
    <w:rsid w:val="003F6EBD"/>
    <w:rsid w:val="00406A89"/>
    <w:rsid w:val="00415D6B"/>
    <w:rsid w:val="00426713"/>
    <w:rsid w:val="0043521F"/>
    <w:rsid w:val="00440B2D"/>
    <w:rsid w:val="00450598"/>
    <w:rsid w:val="00456E41"/>
    <w:rsid w:val="00457BF6"/>
    <w:rsid w:val="00457C7D"/>
    <w:rsid w:val="004623BB"/>
    <w:rsid w:val="0046660C"/>
    <w:rsid w:val="00466CAF"/>
    <w:rsid w:val="00481A46"/>
    <w:rsid w:val="004876DF"/>
    <w:rsid w:val="004952E2"/>
    <w:rsid w:val="004B0182"/>
    <w:rsid w:val="004B6A25"/>
    <w:rsid w:val="004C2796"/>
    <w:rsid w:val="004C3095"/>
    <w:rsid w:val="004C52B2"/>
    <w:rsid w:val="004C698C"/>
    <w:rsid w:val="004F0B6C"/>
    <w:rsid w:val="004F3E04"/>
    <w:rsid w:val="0050464C"/>
    <w:rsid w:val="0052041F"/>
    <w:rsid w:val="005304D7"/>
    <w:rsid w:val="00535B76"/>
    <w:rsid w:val="00536877"/>
    <w:rsid w:val="00541694"/>
    <w:rsid w:val="005453A2"/>
    <w:rsid w:val="00570294"/>
    <w:rsid w:val="005945D4"/>
    <w:rsid w:val="005A5A07"/>
    <w:rsid w:val="005C160F"/>
    <w:rsid w:val="005C47DB"/>
    <w:rsid w:val="005E0B28"/>
    <w:rsid w:val="005E530C"/>
    <w:rsid w:val="005F1184"/>
    <w:rsid w:val="00611837"/>
    <w:rsid w:val="00620209"/>
    <w:rsid w:val="00626E64"/>
    <w:rsid w:val="00631089"/>
    <w:rsid w:val="0064337A"/>
    <w:rsid w:val="00650D42"/>
    <w:rsid w:val="0065298F"/>
    <w:rsid w:val="006758FE"/>
    <w:rsid w:val="00682389"/>
    <w:rsid w:val="00683735"/>
    <w:rsid w:val="00684498"/>
    <w:rsid w:val="00684F95"/>
    <w:rsid w:val="006A049B"/>
    <w:rsid w:val="006A4F74"/>
    <w:rsid w:val="006A741B"/>
    <w:rsid w:val="006B57B2"/>
    <w:rsid w:val="006B6F36"/>
    <w:rsid w:val="006C2024"/>
    <w:rsid w:val="006D52A1"/>
    <w:rsid w:val="006D6675"/>
    <w:rsid w:val="00705914"/>
    <w:rsid w:val="00707434"/>
    <w:rsid w:val="007158AE"/>
    <w:rsid w:val="00715DEC"/>
    <w:rsid w:val="00722C99"/>
    <w:rsid w:val="0074109E"/>
    <w:rsid w:val="00760AA5"/>
    <w:rsid w:val="0076368C"/>
    <w:rsid w:val="00767A64"/>
    <w:rsid w:val="00770373"/>
    <w:rsid w:val="00772B6C"/>
    <w:rsid w:val="0078625F"/>
    <w:rsid w:val="007A2D8D"/>
    <w:rsid w:val="007A42FE"/>
    <w:rsid w:val="007B7243"/>
    <w:rsid w:val="007C38EB"/>
    <w:rsid w:val="007D0E64"/>
    <w:rsid w:val="007E2166"/>
    <w:rsid w:val="007E278D"/>
    <w:rsid w:val="007E47A5"/>
    <w:rsid w:val="007F4EEB"/>
    <w:rsid w:val="007F4F2D"/>
    <w:rsid w:val="007F6042"/>
    <w:rsid w:val="00815F52"/>
    <w:rsid w:val="00831C80"/>
    <w:rsid w:val="008365FB"/>
    <w:rsid w:val="008546FC"/>
    <w:rsid w:val="00895AE9"/>
    <w:rsid w:val="008B10B1"/>
    <w:rsid w:val="008B35E7"/>
    <w:rsid w:val="008C5C84"/>
    <w:rsid w:val="008C6334"/>
    <w:rsid w:val="008D2499"/>
    <w:rsid w:val="008E031D"/>
    <w:rsid w:val="008E5551"/>
    <w:rsid w:val="00902A11"/>
    <w:rsid w:val="00903A1A"/>
    <w:rsid w:val="00906D59"/>
    <w:rsid w:val="00907597"/>
    <w:rsid w:val="00925546"/>
    <w:rsid w:val="00932F09"/>
    <w:rsid w:val="00950196"/>
    <w:rsid w:val="00957A92"/>
    <w:rsid w:val="00967890"/>
    <w:rsid w:val="00992EC0"/>
    <w:rsid w:val="009947EA"/>
    <w:rsid w:val="009964AE"/>
    <w:rsid w:val="009A5280"/>
    <w:rsid w:val="009A7616"/>
    <w:rsid w:val="009B3E1E"/>
    <w:rsid w:val="009D3662"/>
    <w:rsid w:val="009D4907"/>
    <w:rsid w:val="009E0643"/>
    <w:rsid w:val="009E16B5"/>
    <w:rsid w:val="009F1F39"/>
    <w:rsid w:val="00A03E40"/>
    <w:rsid w:val="00A418C7"/>
    <w:rsid w:val="00A41BC6"/>
    <w:rsid w:val="00A4256B"/>
    <w:rsid w:val="00A46C6A"/>
    <w:rsid w:val="00A646E2"/>
    <w:rsid w:val="00A64774"/>
    <w:rsid w:val="00A962C7"/>
    <w:rsid w:val="00AB013B"/>
    <w:rsid w:val="00AD6CB8"/>
    <w:rsid w:val="00AE019B"/>
    <w:rsid w:val="00AE6F70"/>
    <w:rsid w:val="00B1114B"/>
    <w:rsid w:val="00B1364B"/>
    <w:rsid w:val="00B15D44"/>
    <w:rsid w:val="00B21FC6"/>
    <w:rsid w:val="00B350B7"/>
    <w:rsid w:val="00B41107"/>
    <w:rsid w:val="00B716E1"/>
    <w:rsid w:val="00B72D9B"/>
    <w:rsid w:val="00B8725C"/>
    <w:rsid w:val="00B93269"/>
    <w:rsid w:val="00BA1948"/>
    <w:rsid w:val="00BC08A8"/>
    <w:rsid w:val="00BC325A"/>
    <w:rsid w:val="00BD2F39"/>
    <w:rsid w:val="00BF5303"/>
    <w:rsid w:val="00C03129"/>
    <w:rsid w:val="00C036EC"/>
    <w:rsid w:val="00C1282E"/>
    <w:rsid w:val="00C16D4E"/>
    <w:rsid w:val="00C22DC9"/>
    <w:rsid w:val="00C4250A"/>
    <w:rsid w:val="00C54EB4"/>
    <w:rsid w:val="00C630BD"/>
    <w:rsid w:val="00C65B9A"/>
    <w:rsid w:val="00C7713C"/>
    <w:rsid w:val="00C81E74"/>
    <w:rsid w:val="00C867DD"/>
    <w:rsid w:val="00C91588"/>
    <w:rsid w:val="00C91B0A"/>
    <w:rsid w:val="00C91B2C"/>
    <w:rsid w:val="00C91E95"/>
    <w:rsid w:val="00CB2BB7"/>
    <w:rsid w:val="00CB2DE7"/>
    <w:rsid w:val="00CB6A68"/>
    <w:rsid w:val="00CE442F"/>
    <w:rsid w:val="00D01440"/>
    <w:rsid w:val="00D16703"/>
    <w:rsid w:val="00D1673F"/>
    <w:rsid w:val="00D17886"/>
    <w:rsid w:val="00D536A8"/>
    <w:rsid w:val="00D62469"/>
    <w:rsid w:val="00D71ABB"/>
    <w:rsid w:val="00D72BBF"/>
    <w:rsid w:val="00D8134F"/>
    <w:rsid w:val="00D91C5D"/>
    <w:rsid w:val="00D963D9"/>
    <w:rsid w:val="00DA3011"/>
    <w:rsid w:val="00DA6A47"/>
    <w:rsid w:val="00DA6E7D"/>
    <w:rsid w:val="00DB3C50"/>
    <w:rsid w:val="00DB5906"/>
    <w:rsid w:val="00DB6426"/>
    <w:rsid w:val="00DC4CC2"/>
    <w:rsid w:val="00DF69BC"/>
    <w:rsid w:val="00E0094A"/>
    <w:rsid w:val="00E226DB"/>
    <w:rsid w:val="00E3569B"/>
    <w:rsid w:val="00E468A7"/>
    <w:rsid w:val="00EA7163"/>
    <w:rsid w:val="00EB4614"/>
    <w:rsid w:val="00EC0E4E"/>
    <w:rsid w:val="00ED16C1"/>
    <w:rsid w:val="00ED1CB5"/>
    <w:rsid w:val="00ED22B9"/>
    <w:rsid w:val="00F06B2A"/>
    <w:rsid w:val="00F24E6B"/>
    <w:rsid w:val="00F2740E"/>
    <w:rsid w:val="00F32B6B"/>
    <w:rsid w:val="00F3309E"/>
    <w:rsid w:val="00F3441D"/>
    <w:rsid w:val="00F34ABB"/>
    <w:rsid w:val="00F4638E"/>
    <w:rsid w:val="00F519F3"/>
    <w:rsid w:val="00F52F1D"/>
    <w:rsid w:val="00F54535"/>
    <w:rsid w:val="00F55D59"/>
    <w:rsid w:val="00F748D2"/>
    <w:rsid w:val="00F95A6D"/>
    <w:rsid w:val="00FA2B99"/>
    <w:rsid w:val="00FA386C"/>
    <w:rsid w:val="00FA55BA"/>
    <w:rsid w:val="00FB4B59"/>
    <w:rsid w:val="00FB68F6"/>
    <w:rsid w:val="00FB6FCC"/>
    <w:rsid w:val="00FB7EEF"/>
    <w:rsid w:val="00FD7D0E"/>
    <w:rsid w:val="00FE57D9"/>
    <w:rsid w:val="00FE64F9"/>
    <w:rsid w:val="00FF2138"/>
    <w:rsid w:val="00FF7A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F68A6"/>
  <w15:chartTrackingRefBased/>
  <w15:docId w15:val="{EE2E7667-CA6E-4C6E-8D23-7EAA0CE1F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5D69"/>
    <w:pPr>
      <w:keepNext/>
      <w:keepLines/>
      <w:numPr>
        <w:numId w:val="1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0094A"/>
    <w:pPr>
      <w:keepNext/>
      <w:keepLines/>
      <w:numPr>
        <w:numId w:val="1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FE64F9"/>
    <w:pPr>
      <w:numPr>
        <w:numId w:val="5"/>
      </w:num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216C18"/>
    <w:pPr>
      <w:keepNext/>
      <w:keepLines/>
      <w:numPr>
        <w:numId w:val="13"/>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E64F9"/>
    <w:rPr>
      <w:rFonts w:ascii="Times New Roman" w:eastAsia="Times New Roman" w:hAnsi="Times New Roman" w:cs="Times New Roman"/>
      <w:b/>
      <w:bCs/>
      <w:sz w:val="27"/>
      <w:szCs w:val="27"/>
    </w:rPr>
  </w:style>
  <w:style w:type="paragraph" w:styleId="NormalWeb">
    <w:name w:val="Normal (Web)"/>
    <w:basedOn w:val="Normal"/>
    <w:link w:val="NormalWebChar"/>
    <w:uiPriority w:val="99"/>
    <w:unhideWhenUsed/>
    <w:rsid w:val="00FE64F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E64F9"/>
    <w:rPr>
      <w:i/>
      <w:iCs/>
    </w:rPr>
  </w:style>
  <w:style w:type="character" w:styleId="Hyperlink">
    <w:name w:val="Hyperlink"/>
    <w:basedOn w:val="DefaultParagraphFont"/>
    <w:uiPriority w:val="99"/>
    <w:unhideWhenUsed/>
    <w:rsid w:val="00707434"/>
    <w:rPr>
      <w:color w:val="0563C1" w:themeColor="hyperlink"/>
      <w:u w:val="single"/>
    </w:rPr>
  </w:style>
  <w:style w:type="character" w:styleId="UnresolvedMention">
    <w:name w:val="Unresolved Mention"/>
    <w:basedOn w:val="DefaultParagraphFont"/>
    <w:uiPriority w:val="99"/>
    <w:semiHidden/>
    <w:unhideWhenUsed/>
    <w:rsid w:val="00707434"/>
    <w:rPr>
      <w:color w:val="605E5C"/>
      <w:shd w:val="clear" w:color="auto" w:fill="E1DFDD"/>
    </w:rPr>
  </w:style>
  <w:style w:type="paragraph" w:styleId="ListParagraph">
    <w:name w:val="List Paragraph"/>
    <w:basedOn w:val="Normal"/>
    <w:uiPriority w:val="34"/>
    <w:qFormat/>
    <w:rsid w:val="00541694"/>
    <w:pPr>
      <w:ind w:left="720"/>
      <w:contextualSpacing/>
    </w:pPr>
  </w:style>
  <w:style w:type="character" w:customStyle="1" w:styleId="Heading1Char">
    <w:name w:val="Heading 1 Char"/>
    <w:basedOn w:val="DefaultParagraphFont"/>
    <w:link w:val="Heading1"/>
    <w:uiPriority w:val="9"/>
    <w:rsid w:val="001D5D69"/>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1D078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D0784"/>
    <w:rPr>
      <w:sz w:val="20"/>
      <w:szCs w:val="20"/>
    </w:rPr>
  </w:style>
  <w:style w:type="character" w:styleId="EndnoteReference">
    <w:name w:val="endnote reference"/>
    <w:basedOn w:val="DefaultParagraphFont"/>
    <w:uiPriority w:val="99"/>
    <w:semiHidden/>
    <w:unhideWhenUsed/>
    <w:rsid w:val="001D0784"/>
    <w:rPr>
      <w:vertAlign w:val="superscript"/>
    </w:rPr>
  </w:style>
  <w:style w:type="paragraph" w:customStyle="1" w:styleId="subheading3">
    <w:name w:val="sub heading 3"/>
    <w:basedOn w:val="NormalWeb"/>
    <w:link w:val="subheading3Char"/>
    <w:qFormat/>
    <w:rsid w:val="00065EC9"/>
    <w:pPr>
      <w:numPr>
        <w:ilvl w:val="1"/>
        <w:numId w:val="5"/>
      </w:numPr>
      <w:spacing w:after="0" w:afterAutospacing="0"/>
    </w:pPr>
    <w:rPr>
      <w:b/>
    </w:rPr>
  </w:style>
  <w:style w:type="character" w:customStyle="1" w:styleId="NormalWebChar">
    <w:name w:val="Normal (Web) Char"/>
    <w:basedOn w:val="DefaultParagraphFont"/>
    <w:link w:val="NormalWeb"/>
    <w:uiPriority w:val="99"/>
    <w:rsid w:val="006758FE"/>
    <w:rPr>
      <w:rFonts w:ascii="Times New Roman" w:eastAsia="Times New Roman" w:hAnsi="Times New Roman" w:cs="Times New Roman"/>
      <w:sz w:val="24"/>
      <w:szCs w:val="24"/>
    </w:rPr>
  </w:style>
  <w:style w:type="character" w:customStyle="1" w:styleId="subheading3Char">
    <w:name w:val="sub heading 3 Char"/>
    <w:basedOn w:val="NormalWebChar"/>
    <w:link w:val="subheading3"/>
    <w:rsid w:val="00065EC9"/>
    <w:rPr>
      <w:rFonts w:ascii="Times New Roman" w:eastAsia="Times New Roman" w:hAnsi="Times New Roman" w:cs="Times New Roman"/>
      <w:b/>
      <w:sz w:val="24"/>
      <w:szCs w:val="24"/>
    </w:rPr>
  </w:style>
  <w:style w:type="table" w:styleId="TableGrid">
    <w:name w:val="Table Grid"/>
    <w:basedOn w:val="TableNormal"/>
    <w:uiPriority w:val="39"/>
    <w:rsid w:val="00277A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g-scope">
    <w:name w:val="ng-scope"/>
    <w:basedOn w:val="DefaultParagraphFont"/>
    <w:rsid w:val="00277A40"/>
  </w:style>
  <w:style w:type="character" w:customStyle="1" w:styleId="Heading2Char">
    <w:name w:val="Heading 2 Char"/>
    <w:basedOn w:val="DefaultParagraphFont"/>
    <w:link w:val="Heading2"/>
    <w:uiPriority w:val="9"/>
    <w:rsid w:val="00E0094A"/>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216C18"/>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B21FC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284072">
      <w:bodyDiv w:val="1"/>
      <w:marLeft w:val="0"/>
      <w:marRight w:val="0"/>
      <w:marTop w:val="0"/>
      <w:marBottom w:val="0"/>
      <w:divBdr>
        <w:top w:val="none" w:sz="0" w:space="0" w:color="auto"/>
        <w:left w:val="none" w:sz="0" w:space="0" w:color="auto"/>
        <w:bottom w:val="none" w:sz="0" w:space="0" w:color="auto"/>
        <w:right w:val="none" w:sz="0" w:space="0" w:color="auto"/>
      </w:divBdr>
    </w:div>
    <w:div w:id="531529604">
      <w:bodyDiv w:val="1"/>
      <w:marLeft w:val="0"/>
      <w:marRight w:val="0"/>
      <w:marTop w:val="0"/>
      <w:marBottom w:val="0"/>
      <w:divBdr>
        <w:top w:val="none" w:sz="0" w:space="0" w:color="auto"/>
        <w:left w:val="none" w:sz="0" w:space="0" w:color="auto"/>
        <w:bottom w:val="none" w:sz="0" w:space="0" w:color="auto"/>
        <w:right w:val="none" w:sz="0" w:space="0" w:color="auto"/>
      </w:divBdr>
    </w:div>
    <w:div w:id="607080864">
      <w:bodyDiv w:val="1"/>
      <w:marLeft w:val="0"/>
      <w:marRight w:val="0"/>
      <w:marTop w:val="0"/>
      <w:marBottom w:val="0"/>
      <w:divBdr>
        <w:top w:val="none" w:sz="0" w:space="0" w:color="auto"/>
        <w:left w:val="none" w:sz="0" w:space="0" w:color="auto"/>
        <w:bottom w:val="none" w:sz="0" w:space="0" w:color="auto"/>
        <w:right w:val="none" w:sz="0" w:space="0" w:color="auto"/>
      </w:divBdr>
    </w:div>
    <w:div w:id="976952391">
      <w:bodyDiv w:val="1"/>
      <w:marLeft w:val="0"/>
      <w:marRight w:val="0"/>
      <w:marTop w:val="0"/>
      <w:marBottom w:val="0"/>
      <w:divBdr>
        <w:top w:val="none" w:sz="0" w:space="0" w:color="auto"/>
        <w:left w:val="none" w:sz="0" w:space="0" w:color="auto"/>
        <w:bottom w:val="none" w:sz="0" w:space="0" w:color="auto"/>
        <w:right w:val="none" w:sz="0" w:space="0" w:color="auto"/>
      </w:divBdr>
    </w:div>
    <w:div w:id="1340306208">
      <w:bodyDiv w:val="1"/>
      <w:marLeft w:val="0"/>
      <w:marRight w:val="0"/>
      <w:marTop w:val="0"/>
      <w:marBottom w:val="0"/>
      <w:divBdr>
        <w:top w:val="none" w:sz="0" w:space="0" w:color="auto"/>
        <w:left w:val="none" w:sz="0" w:space="0" w:color="auto"/>
        <w:bottom w:val="none" w:sz="0" w:space="0" w:color="auto"/>
        <w:right w:val="none" w:sz="0" w:space="0" w:color="auto"/>
      </w:divBdr>
    </w:div>
    <w:div w:id="1398625637">
      <w:bodyDiv w:val="1"/>
      <w:marLeft w:val="0"/>
      <w:marRight w:val="0"/>
      <w:marTop w:val="0"/>
      <w:marBottom w:val="0"/>
      <w:divBdr>
        <w:top w:val="none" w:sz="0" w:space="0" w:color="auto"/>
        <w:left w:val="none" w:sz="0" w:space="0" w:color="auto"/>
        <w:bottom w:val="none" w:sz="0" w:space="0" w:color="auto"/>
        <w:right w:val="none" w:sz="0" w:space="0" w:color="auto"/>
      </w:divBdr>
    </w:div>
    <w:div w:id="1410811391">
      <w:bodyDiv w:val="1"/>
      <w:marLeft w:val="0"/>
      <w:marRight w:val="0"/>
      <w:marTop w:val="0"/>
      <w:marBottom w:val="0"/>
      <w:divBdr>
        <w:top w:val="none" w:sz="0" w:space="0" w:color="auto"/>
        <w:left w:val="none" w:sz="0" w:space="0" w:color="auto"/>
        <w:bottom w:val="none" w:sz="0" w:space="0" w:color="auto"/>
        <w:right w:val="none" w:sz="0" w:space="0" w:color="auto"/>
      </w:divBdr>
    </w:div>
    <w:div w:id="1554611883">
      <w:bodyDiv w:val="1"/>
      <w:marLeft w:val="0"/>
      <w:marRight w:val="0"/>
      <w:marTop w:val="0"/>
      <w:marBottom w:val="0"/>
      <w:divBdr>
        <w:top w:val="none" w:sz="0" w:space="0" w:color="auto"/>
        <w:left w:val="none" w:sz="0" w:space="0" w:color="auto"/>
        <w:bottom w:val="none" w:sz="0" w:space="0" w:color="auto"/>
        <w:right w:val="none" w:sz="0" w:space="0" w:color="auto"/>
      </w:divBdr>
    </w:div>
    <w:div w:id="1861354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B389B6-8878-49DF-A38B-80BCE1C8E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4</TotalTime>
  <Pages>7</Pages>
  <Words>978</Words>
  <Characters>557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7md Anwar</dc:creator>
  <cp:keywords/>
  <dc:description/>
  <cp:lastModifiedBy>M7md Anwar</cp:lastModifiedBy>
  <cp:revision>19</cp:revision>
  <dcterms:created xsi:type="dcterms:W3CDTF">2022-01-31T13:04:00Z</dcterms:created>
  <dcterms:modified xsi:type="dcterms:W3CDTF">2022-02-04T16:40:00Z</dcterms:modified>
</cp:coreProperties>
</file>